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Look w:val="04A0" w:firstRow="1" w:lastRow="0" w:firstColumn="1" w:lastColumn="0" w:noHBand="0" w:noVBand="1"/>
      </w:tblPr>
      <w:tblGrid>
        <w:gridCol w:w="1080"/>
        <w:gridCol w:w="230"/>
        <w:gridCol w:w="1872"/>
        <w:gridCol w:w="971"/>
        <w:gridCol w:w="969"/>
        <w:gridCol w:w="971"/>
        <w:gridCol w:w="876"/>
        <w:gridCol w:w="876"/>
        <w:gridCol w:w="983"/>
      </w:tblGrid>
      <w:tr w:rsidR="00C65004" w:rsidRPr="007C5C5C" w14:paraId="5A2B42DB" w14:textId="77777777" w:rsidTr="00F51D20">
        <w:trPr>
          <w:trHeight w:val="758"/>
        </w:trPr>
        <w:tc>
          <w:tcPr>
            <w:tcW w:w="2352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6DE636" w14:textId="77777777" w:rsidR="00C65004" w:rsidRPr="007C5C5C" w:rsidRDefault="00B56E16" w:rsidP="00C5497F">
            <w:pPr>
              <w:widowControl w:val="0"/>
              <w:jc w:val="both"/>
              <w:rPr>
                <w:rFonts w:ascii="Calibri" w:hAnsi="Calibri"/>
                <w:b/>
                <w:sz w:val="24"/>
                <w:szCs w:val="24"/>
                <w:u w:val="single"/>
              </w:rPr>
            </w:pPr>
            <w:r>
              <w:rPr>
                <w:rFonts w:ascii="Calibri" w:hAnsi="Calibri"/>
                <w:b/>
                <w:sz w:val="24"/>
                <w:szCs w:val="24"/>
                <w:u w:val="single"/>
              </w:rPr>
              <w:t>Documento dirigido a</w:t>
            </w:r>
            <w:r w:rsidR="00C65004" w:rsidRPr="007C5C5C">
              <w:rPr>
                <w:rFonts w:ascii="Calibri" w:hAnsi="Calibri"/>
                <w:b/>
                <w:sz w:val="24"/>
                <w:szCs w:val="24"/>
                <w:u w:val="single"/>
              </w:rPr>
              <w:t>:</w:t>
            </w:r>
          </w:p>
          <w:p w14:paraId="042572CC" w14:textId="77777777" w:rsidR="00B56E16" w:rsidRPr="00B56E16" w:rsidRDefault="00B56E16" w:rsidP="00B56E16">
            <w:pPr>
              <w:jc w:val="both"/>
              <w:rPr>
                <w:rFonts w:ascii="Calibri" w:hAnsi="Calibri"/>
                <w:sz w:val="24"/>
                <w:szCs w:val="24"/>
              </w:rPr>
            </w:pPr>
            <w:r w:rsidRPr="00B56E16">
              <w:rPr>
                <w:rFonts w:ascii="Calibri" w:hAnsi="Calibri"/>
                <w:sz w:val="24"/>
                <w:szCs w:val="24"/>
              </w:rPr>
              <w:t>Directores(as) de Proyectos</w:t>
            </w:r>
          </w:p>
          <w:p w14:paraId="2BB1B309" w14:textId="77777777" w:rsidR="00C65004" w:rsidRPr="007C5C5C" w:rsidRDefault="00B56E16" w:rsidP="00B56E16">
            <w:pPr>
              <w:jc w:val="both"/>
              <w:rPr>
                <w:rFonts w:ascii="Calibri" w:hAnsi="Calibri"/>
                <w:sz w:val="24"/>
                <w:szCs w:val="24"/>
              </w:rPr>
            </w:pPr>
            <w:r w:rsidRPr="00B56E16">
              <w:rPr>
                <w:rFonts w:ascii="Calibri" w:hAnsi="Calibri"/>
                <w:sz w:val="24"/>
                <w:szCs w:val="24"/>
              </w:rPr>
              <w:t>Gestores(as) de Proyectos</w:t>
            </w:r>
          </w:p>
        </w:tc>
        <w:tc>
          <w:tcPr>
            <w:tcW w:w="2648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2E1937" w14:textId="77777777" w:rsidR="00C65004" w:rsidRPr="007C5C5C" w:rsidRDefault="008F3AE0" w:rsidP="00C5497F">
            <w:pPr>
              <w:widowControl w:val="0"/>
              <w:jc w:val="both"/>
              <w:rPr>
                <w:rFonts w:ascii="Calibri" w:hAnsi="Calibri"/>
                <w:b/>
                <w:sz w:val="24"/>
                <w:szCs w:val="24"/>
                <w:u w:val="single"/>
              </w:rPr>
            </w:pPr>
            <w:r>
              <w:rPr>
                <w:rFonts w:ascii="Calibri" w:hAnsi="Calibri"/>
                <w:b/>
                <w:sz w:val="24"/>
                <w:szCs w:val="24"/>
                <w:u w:val="single"/>
              </w:rPr>
              <w:t>Alcance</w:t>
            </w:r>
            <w:r w:rsidR="00C65004" w:rsidRPr="007C5C5C">
              <w:rPr>
                <w:rFonts w:ascii="Calibri" w:hAnsi="Calibri"/>
                <w:b/>
                <w:sz w:val="24"/>
                <w:szCs w:val="24"/>
                <w:u w:val="single"/>
              </w:rPr>
              <w:t>:</w:t>
            </w:r>
          </w:p>
          <w:p w14:paraId="128A2E9F" w14:textId="77777777" w:rsidR="00C65004" w:rsidRPr="007C5C5C" w:rsidRDefault="00BE6F14" w:rsidP="008F3AE0">
            <w:pPr>
              <w:jc w:val="both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 xml:space="preserve">Fondos disponibles para la realización de proyectos internos de la universidad. </w:t>
            </w:r>
          </w:p>
        </w:tc>
      </w:tr>
      <w:tr w:rsidR="00C65004" w:rsidRPr="007C5C5C" w14:paraId="1283F12D" w14:textId="77777777" w:rsidTr="00F51D20">
        <w:trPr>
          <w:trHeight w:val="582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B0B522" w14:textId="77777777" w:rsidR="00C65004" w:rsidRDefault="003012B2" w:rsidP="00C5497F">
            <w:pPr>
              <w:jc w:val="both"/>
              <w:rPr>
                <w:rFonts w:ascii="Calibri" w:hAnsi="Calibri"/>
                <w:b/>
                <w:sz w:val="24"/>
                <w:szCs w:val="24"/>
                <w:u w:val="single"/>
              </w:rPr>
            </w:pPr>
            <w:r>
              <w:rPr>
                <w:rFonts w:ascii="Calibri" w:hAnsi="Calibri"/>
                <w:b/>
                <w:sz w:val="24"/>
                <w:szCs w:val="24"/>
                <w:u w:val="single"/>
              </w:rPr>
              <w:t>Observaciones</w:t>
            </w:r>
            <w:r w:rsidR="00C65004" w:rsidRPr="007C5C5C">
              <w:rPr>
                <w:rFonts w:ascii="Calibri" w:hAnsi="Calibri"/>
                <w:b/>
                <w:sz w:val="24"/>
                <w:szCs w:val="24"/>
                <w:u w:val="single"/>
              </w:rPr>
              <w:t>:</w:t>
            </w:r>
          </w:p>
          <w:p w14:paraId="3E21B092" w14:textId="77777777" w:rsidR="003012B2" w:rsidRPr="007B602F" w:rsidRDefault="007B602F" w:rsidP="00C5497F">
            <w:pPr>
              <w:jc w:val="both"/>
              <w:rPr>
                <w:rFonts w:ascii="Calibri" w:hAnsi="Calibri"/>
                <w:sz w:val="24"/>
                <w:szCs w:val="24"/>
              </w:rPr>
            </w:pPr>
            <w:r w:rsidRPr="007B602F">
              <w:rPr>
                <w:rFonts w:ascii="Calibri" w:hAnsi="Calibri"/>
                <w:b/>
                <w:sz w:val="24"/>
                <w:szCs w:val="24"/>
              </w:rPr>
              <w:t>Los fondos concursables internos</w:t>
            </w:r>
            <w:r w:rsidRPr="007B602F">
              <w:rPr>
                <w:rFonts w:ascii="Calibri" w:hAnsi="Calibri"/>
                <w:sz w:val="24"/>
                <w:szCs w:val="24"/>
              </w:rPr>
              <w:t xml:space="preserve"> de la universidad están destinado a promover iniciativas de temáticas pertinentes a los objetivos de los proyectos particulares, sus gastos elegibles son contrataciones, bienes, obras y servicios de consultoría,</w:t>
            </w:r>
            <w:r w:rsidR="00A97799">
              <w:rPr>
                <w:rFonts w:ascii="Calibri" w:hAnsi="Calibri"/>
                <w:sz w:val="24"/>
                <w:szCs w:val="24"/>
              </w:rPr>
              <w:t xml:space="preserve"> u</w:t>
            </w:r>
            <w:r w:rsidR="00A97799" w:rsidRPr="00A97799">
              <w:rPr>
                <w:rFonts w:ascii="Calibri" w:hAnsi="Calibri"/>
                <w:sz w:val="24"/>
                <w:szCs w:val="24"/>
              </w:rPr>
              <w:t>na vez que se tenga el visto bueno del MINEDUC, podemos publicar las bases del concurso.</w:t>
            </w:r>
            <w:r w:rsidR="00A97799">
              <w:rPr>
                <w:rFonts w:ascii="Calibri" w:hAnsi="Calibri"/>
                <w:sz w:val="24"/>
                <w:szCs w:val="24"/>
              </w:rPr>
              <w:t xml:space="preserve"> P</w:t>
            </w:r>
            <w:r w:rsidRPr="007B602F">
              <w:rPr>
                <w:rFonts w:ascii="Calibri" w:hAnsi="Calibri"/>
                <w:sz w:val="24"/>
                <w:szCs w:val="24"/>
              </w:rPr>
              <w:t>ara iniciar el proceso debe:</w:t>
            </w:r>
          </w:p>
          <w:p w14:paraId="2D7F9500" w14:textId="77777777" w:rsidR="000537FE" w:rsidRPr="007C5C5C" w:rsidRDefault="000537FE" w:rsidP="00E250CE">
            <w:pPr>
              <w:jc w:val="both"/>
              <w:rPr>
                <w:rFonts w:ascii="Calibri" w:hAnsi="Calibri"/>
                <w:sz w:val="24"/>
                <w:szCs w:val="24"/>
              </w:rPr>
            </w:pPr>
          </w:p>
        </w:tc>
      </w:tr>
      <w:tr w:rsidR="00C65004" w:rsidRPr="007C5C5C" w14:paraId="3317A548" w14:textId="77777777" w:rsidTr="003D6FDF">
        <w:trPr>
          <w:trHeight w:val="280"/>
        </w:trPr>
        <w:tc>
          <w:tcPr>
            <w:tcW w:w="612" w:type="pct"/>
            <w:tcBorders>
              <w:top w:val="single" w:sz="4" w:space="0" w:color="auto"/>
            </w:tcBorders>
            <w:shd w:val="clear" w:color="auto" w:fill="auto"/>
          </w:tcPr>
          <w:p w14:paraId="6AC80C75" w14:textId="77777777" w:rsidR="00C65004" w:rsidRPr="007C5C5C" w:rsidRDefault="00C65004" w:rsidP="00C5497F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13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792DECA" w14:textId="77777777" w:rsidR="00C65004" w:rsidRPr="007C5C5C" w:rsidRDefault="00C65004" w:rsidP="00C5497F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10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79AFA4" w14:textId="77777777" w:rsidR="00C65004" w:rsidRPr="007C5C5C" w:rsidRDefault="00C65004" w:rsidP="00C5497F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55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F54129F" w14:textId="77777777" w:rsidR="00C65004" w:rsidRPr="007C5C5C" w:rsidRDefault="00C65004" w:rsidP="00C5497F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54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75B5B45" w14:textId="77777777" w:rsidR="00C65004" w:rsidRPr="007C5C5C" w:rsidRDefault="00C65004" w:rsidP="00C5497F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55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6C92322" w14:textId="77777777" w:rsidR="00C65004" w:rsidRPr="007C5C5C" w:rsidRDefault="00C65004" w:rsidP="00C5497F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49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D55AA9C" w14:textId="77777777" w:rsidR="00C65004" w:rsidRPr="007C5C5C" w:rsidRDefault="00C65004" w:rsidP="00C5497F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49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A7F2C04" w14:textId="77777777" w:rsidR="003012B2" w:rsidRPr="007C5C5C" w:rsidRDefault="003012B2" w:rsidP="00C5497F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5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BC86D58" w14:textId="77777777" w:rsidR="00C65004" w:rsidRPr="007C5C5C" w:rsidRDefault="00C65004" w:rsidP="00C5497F">
            <w:pPr>
              <w:rPr>
                <w:rFonts w:ascii="Calibri" w:hAnsi="Calibri"/>
                <w:sz w:val="24"/>
                <w:szCs w:val="24"/>
              </w:rPr>
            </w:pPr>
          </w:p>
        </w:tc>
      </w:tr>
      <w:tr w:rsidR="003D6FDF" w:rsidRPr="007C5C5C" w14:paraId="1E487856" w14:textId="77777777" w:rsidTr="003D6FDF">
        <w:tc>
          <w:tcPr>
            <w:tcW w:w="612" w:type="pct"/>
            <w:tcBorders>
              <w:right w:val="single" w:sz="4" w:space="0" w:color="auto"/>
            </w:tcBorders>
            <w:shd w:val="clear" w:color="auto" w:fill="auto"/>
          </w:tcPr>
          <w:p w14:paraId="2D2C8C9B" w14:textId="77777777" w:rsidR="003D6FDF" w:rsidRPr="007C5C5C" w:rsidRDefault="003D6FDF" w:rsidP="00C5497F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4388" w:type="pct"/>
            <w:gridSpan w:val="8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1ADACC" w14:textId="77777777" w:rsidR="003D6FDF" w:rsidRPr="007C5C5C" w:rsidRDefault="005F2D42" w:rsidP="003D6FDF">
            <w:pPr>
              <w:jc w:val="center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b/>
                <w:sz w:val="24"/>
                <w:szCs w:val="24"/>
              </w:rPr>
              <w:t xml:space="preserve">Etapa I: </w:t>
            </w:r>
            <w:r w:rsidR="003D6FDF" w:rsidRPr="007C5C5C">
              <w:rPr>
                <w:rFonts w:ascii="Calibri" w:hAnsi="Calibri"/>
                <w:b/>
                <w:sz w:val="24"/>
                <w:szCs w:val="24"/>
              </w:rPr>
              <w:t>Descripción de Actividades</w:t>
            </w:r>
          </w:p>
        </w:tc>
      </w:tr>
      <w:tr w:rsidR="003D6FDF" w:rsidRPr="007C5C5C" w14:paraId="44A1E38F" w14:textId="77777777" w:rsidTr="003D6FDF">
        <w:tc>
          <w:tcPr>
            <w:tcW w:w="612" w:type="pct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3D45DF" w14:textId="77777777" w:rsidR="003D6FDF" w:rsidRPr="007C5C5C" w:rsidRDefault="003D6FDF" w:rsidP="00C5497F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4388" w:type="pct"/>
            <w:gridSpan w:val="8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AE528F" w14:textId="77777777" w:rsidR="003D6FDF" w:rsidRPr="007C5C5C" w:rsidRDefault="003D6FDF" w:rsidP="00C5497F">
            <w:pPr>
              <w:rPr>
                <w:rFonts w:ascii="Calibri" w:hAnsi="Calibri"/>
                <w:sz w:val="24"/>
                <w:szCs w:val="24"/>
              </w:rPr>
            </w:pPr>
          </w:p>
        </w:tc>
      </w:tr>
      <w:tr w:rsidR="003D6FDF" w:rsidRPr="007C5C5C" w14:paraId="79CE176F" w14:textId="77777777" w:rsidTr="003D6FDF">
        <w:trPr>
          <w:trHeight w:val="313"/>
        </w:trPr>
        <w:tc>
          <w:tcPr>
            <w:tcW w:w="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A3B3DA" w14:textId="77777777" w:rsidR="003D6FDF" w:rsidRPr="007C5C5C" w:rsidRDefault="003D6FDF" w:rsidP="00F2591F">
            <w:pPr>
              <w:rPr>
                <w:rFonts w:ascii="Calibri" w:hAnsi="Calibri"/>
                <w:sz w:val="24"/>
                <w:szCs w:val="24"/>
              </w:rPr>
            </w:pPr>
            <w:r w:rsidRPr="007C5C5C">
              <w:rPr>
                <w:rFonts w:ascii="Calibri" w:hAnsi="Calibri"/>
                <w:sz w:val="24"/>
                <w:szCs w:val="24"/>
              </w:rPr>
              <w:t>Paso 1</w:t>
            </w:r>
          </w:p>
        </w:tc>
        <w:tc>
          <w:tcPr>
            <w:tcW w:w="4388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376FF0" w14:textId="77777777" w:rsidR="003D6FDF" w:rsidRPr="007C5C5C" w:rsidRDefault="00A97799" w:rsidP="005F2D42">
            <w:pPr>
              <w:jc w:val="both"/>
              <w:rPr>
                <w:rFonts w:ascii="Calibri" w:hAnsi="Calibri"/>
                <w:sz w:val="24"/>
                <w:szCs w:val="24"/>
              </w:rPr>
            </w:pPr>
            <w:r w:rsidRPr="00A97799">
              <w:rPr>
                <w:rFonts w:ascii="Calibri" w:hAnsi="Calibri"/>
                <w:sz w:val="24"/>
                <w:szCs w:val="24"/>
              </w:rPr>
              <w:t>Adjuntar Bases de concurso (requisitos de participación, identificando público objetivo, plazos de ejecución sub proyectos, criterios de evaluación, desglose presupuestario).</w:t>
            </w:r>
          </w:p>
        </w:tc>
      </w:tr>
      <w:tr w:rsidR="00C65004" w:rsidRPr="007C5C5C" w14:paraId="3180E713" w14:textId="77777777" w:rsidTr="003D6FDF">
        <w:trPr>
          <w:trHeight w:val="313"/>
        </w:trPr>
        <w:tc>
          <w:tcPr>
            <w:tcW w:w="6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26607F0" w14:textId="77777777" w:rsidR="00C65004" w:rsidRPr="007C5C5C" w:rsidRDefault="00C65004" w:rsidP="00C5497F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3830" w:type="pct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F4B83E3" w14:textId="77777777" w:rsidR="00C65004" w:rsidRPr="007C5C5C" w:rsidRDefault="00C65004" w:rsidP="005F2D42">
            <w:pPr>
              <w:jc w:val="both"/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5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F0F857E" w14:textId="77777777" w:rsidR="00C65004" w:rsidRPr="007C5C5C" w:rsidRDefault="00C65004" w:rsidP="005F2D42">
            <w:pPr>
              <w:jc w:val="both"/>
              <w:rPr>
                <w:rFonts w:ascii="Calibri" w:hAnsi="Calibri"/>
                <w:sz w:val="24"/>
                <w:szCs w:val="24"/>
              </w:rPr>
            </w:pPr>
          </w:p>
        </w:tc>
      </w:tr>
      <w:tr w:rsidR="003D6FDF" w:rsidRPr="007C5C5C" w14:paraId="6C9B2D14" w14:textId="77777777" w:rsidTr="003D6FDF">
        <w:trPr>
          <w:trHeight w:val="352"/>
        </w:trPr>
        <w:tc>
          <w:tcPr>
            <w:tcW w:w="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2D9580" w14:textId="77777777" w:rsidR="003D6FDF" w:rsidRPr="007C5C5C" w:rsidRDefault="003D6FDF" w:rsidP="00C5497F">
            <w:pPr>
              <w:rPr>
                <w:rFonts w:ascii="Calibri" w:hAnsi="Calibri"/>
                <w:sz w:val="24"/>
                <w:szCs w:val="24"/>
              </w:rPr>
            </w:pPr>
            <w:r w:rsidRPr="007C5C5C">
              <w:rPr>
                <w:rFonts w:ascii="Calibri" w:hAnsi="Calibri"/>
                <w:sz w:val="24"/>
                <w:szCs w:val="24"/>
              </w:rPr>
              <w:t>Paso 2</w:t>
            </w:r>
          </w:p>
        </w:tc>
        <w:tc>
          <w:tcPr>
            <w:tcW w:w="4388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CD21EC" w14:textId="51392B07" w:rsidR="003D6FDF" w:rsidRPr="007C5C5C" w:rsidRDefault="00C5497F" w:rsidP="00346141">
            <w:pPr>
              <w:jc w:val="both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Llenar f</w:t>
            </w:r>
            <w:r w:rsidR="00A97799" w:rsidRPr="00A97799">
              <w:rPr>
                <w:rFonts w:ascii="Calibri" w:hAnsi="Calibri"/>
                <w:sz w:val="24"/>
                <w:szCs w:val="24"/>
              </w:rPr>
              <w:t xml:space="preserve">icha de revisión </w:t>
            </w:r>
            <w:r w:rsidR="00A97799" w:rsidRPr="0099668C">
              <w:rPr>
                <w:rFonts w:ascii="Calibri" w:hAnsi="Calibri"/>
                <w:sz w:val="24"/>
                <w:szCs w:val="24"/>
              </w:rPr>
              <w:t>previa</w:t>
            </w:r>
            <w:r w:rsidR="00346141" w:rsidRPr="0099668C">
              <w:rPr>
                <w:rFonts w:ascii="Calibri" w:hAnsi="Calibri"/>
                <w:sz w:val="24"/>
                <w:szCs w:val="24"/>
              </w:rPr>
              <w:t xml:space="preserve"> (</w:t>
            </w:r>
            <w:r w:rsidR="00346141" w:rsidRPr="0099668C">
              <w:rPr>
                <w:rFonts w:ascii="Calibri" w:hAnsi="Calibri"/>
                <w:b/>
                <w:sz w:val="24"/>
                <w:szCs w:val="24"/>
              </w:rPr>
              <w:t>ANEXO I</w:t>
            </w:r>
            <w:r w:rsidR="00346141" w:rsidRPr="0099668C">
              <w:rPr>
                <w:rFonts w:ascii="Calibri" w:hAnsi="Calibri"/>
                <w:sz w:val="24"/>
                <w:szCs w:val="24"/>
              </w:rPr>
              <w:t>)</w:t>
            </w:r>
            <w:r w:rsidR="00A97799" w:rsidRPr="0099668C">
              <w:rPr>
                <w:rFonts w:ascii="Calibri" w:hAnsi="Calibri"/>
                <w:sz w:val="24"/>
                <w:szCs w:val="24"/>
              </w:rPr>
              <w:t>.</w:t>
            </w:r>
          </w:p>
        </w:tc>
      </w:tr>
      <w:tr w:rsidR="00F2591F" w:rsidRPr="007C5C5C" w14:paraId="26CA1298" w14:textId="77777777" w:rsidTr="003D6FDF">
        <w:trPr>
          <w:trHeight w:val="352"/>
        </w:trPr>
        <w:tc>
          <w:tcPr>
            <w:tcW w:w="6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81D4A02" w14:textId="77777777" w:rsidR="00F2591F" w:rsidRPr="007C5C5C" w:rsidRDefault="00F2591F" w:rsidP="00C5497F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3830" w:type="pct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6ACFE60" w14:textId="77777777" w:rsidR="00F2591F" w:rsidRPr="007C5C5C" w:rsidRDefault="00F2591F" w:rsidP="00C5497F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5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5A785F0" w14:textId="77777777" w:rsidR="00F2591F" w:rsidRPr="007C5C5C" w:rsidRDefault="00F2591F" w:rsidP="00C5497F">
            <w:pPr>
              <w:jc w:val="center"/>
              <w:rPr>
                <w:rFonts w:ascii="Calibri" w:hAnsi="Calibri"/>
                <w:sz w:val="24"/>
                <w:szCs w:val="24"/>
              </w:rPr>
            </w:pPr>
          </w:p>
        </w:tc>
      </w:tr>
      <w:tr w:rsidR="003D6FDF" w:rsidRPr="007C5C5C" w14:paraId="3B11D3F8" w14:textId="77777777" w:rsidTr="003D6FDF">
        <w:trPr>
          <w:trHeight w:val="352"/>
        </w:trPr>
        <w:tc>
          <w:tcPr>
            <w:tcW w:w="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3812DB" w14:textId="77777777" w:rsidR="003D6FDF" w:rsidRPr="007C5C5C" w:rsidRDefault="003D6FDF" w:rsidP="00C5497F">
            <w:pPr>
              <w:rPr>
                <w:rFonts w:ascii="Calibri" w:hAnsi="Calibri"/>
                <w:sz w:val="24"/>
                <w:szCs w:val="24"/>
              </w:rPr>
            </w:pPr>
            <w:r w:rsidRPr="007C5C5C">
              <w:rPr>
                <w:rFonts w:ascii="Calibri" w:hAnsi="Calibri"/>
                <w:sz w:val="24"/>
                <w:szCs w:val="24"/>
              </w:rPr>
              <w:t>Paso 3</w:t>
            </w:r>
          </w:p>
        </w:tc>
        <w:tc>
          <w:tcPr>
            <w:tcW w:w="4388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3839E5" w14:textId="77777777" w:rsidR="003D6FDF" w:rsidRPr="007C5C5C" w:rsidRDefault="00A97799" w:rsidP="00A97799">
            <w:pPr>
              <w:jc w:val="both"/>
              <w:rPr>
                <w:rFonts w:ascii="Calibri" w:hAnsi="Calibri"/>
                <w:sz w:val="24"/>
                <w:szCs w:val="24"/>
              </w:rPr>
            </w:pPr>
            <w:r w:rsidRPr="00A97799">
              <w:rPr>
                <w:rFonts w:ascii="Calibri" w:hAnsi="Calibri"/>
                <w:sz w:val="24"/>
                <w:szCs w:val="24"/>
              </w:rPr>
              <w:t>Enviar ambos documentos mediante oficio al Director(a) de la Dirección de Proyectos de Desarrollo Institucional.</w:t>
            </w:r>
          </w:p>
        </w:tc>
      </w:tr>
    </w:tbl>
    <w:p w14:paraId="35FD9967" w14:textId="0F2BB8B7" w:rsidR="00CF2F8F" w:rsidRDefault="00CF2F8F"/>
    <w:tbl>
      <w:tblPr>
        <w:tblW w:w="5000" w:type="pct"/>
        <w:tblLook w:val="04A0" w:firstRow="1" w:lastRow="0" w:firstColumn="1" w:lastColumn="0" w:noHBand="0" w:noVBand="1"/>
      </w:tblPr>
      <w:tblGrid>
        <w:gridCol w:w="1081"/>
        <w:gridCol w:w="7747"/>
      </w:tblGrid>
      <w:tr w:rsidR="00CE4C50" w:rsidRPr="007C5C5C" w14:paraId="16A7BE00" w14:textId="77777777" w:rsidTr="00DB437C">
        <w:trPr>
          <w:trHeight w:val="352"/>
        </w:trPr>
        <w:tc>
          <w:tcPr>
            <w:tcW w:w="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C02E42" w14:textId="0B3F025B" w:rsidR="00CE4C50" w:rsidRPr="007C5C5C" w:rsidRDefault="00CE4C50" w:rsidP="00DB437C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Paso 4</w:t>
            </w:r>
          </w:p>
        </w:tc>
        <w:tc>
          <w:tcPr>
            <w:tcW w:w="4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BB6894" w14:textId="3BD4449F" w:rsidR="00CE4C50" w:rsidRPr="007C5C5C" w:rsidRDefault="00CE4C50" w:rsidP="00CE4C50">
            <w:pPr>
              <w:jc w:val="both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Una vez aprobado por MINEDUC y publicado el concurso, se reciben las postulaciones.</w:t>
            </w:r>
            <w:bookmarkStart w:id="0" w:name="_GoBack"/>
            <w:bookmarkEnd w:id="0"/>
          </w:p>
        </w:tc>
      </w:tr>
    </w:tbl>
    <w:p w14:paraId="21A00D05" w14:textId="77777777" w:rsidR="00CE4C50" w:rsidRDefault="00CE4C50"/>
    <w:tbl>
      <w:tblPr>
        <w:tblW w:w="5000" w:type="pct"/>
        <w:tblLook w:val="04A0" w:firstRow="1" w:lastRow="0" w:firstColumn="1" w:lastColumn="0" w:noHBand="0" w:noVBand="1"/>
      </w:tblPr>
      <w:tblGrid>
        <w:gridCol w:w="1081"/>
        <w:gridCol w:w="7747"/>
      </w:tblGrid>
      <w:tr w:rsidR="00F279D2" w:rsidRPr="007C5C5C" w14:paraId="08BE86E7" w14:textId="77777777" w:rsidTr="00C5497F">
        <w:trPr>
          <w:trHeight w:val="352"/>
        </w:trPr>
        <w:tc>
          <w:tcPr>
            <w:tcW w:w="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B01E49" w14:textId="19091481" w:rsidR="00F279D2" w:rsidRPr="007C5C5C" w:rsidRDefault="00CE4C50" w:rsidP="00C5497F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Paso 5</w:t>
            </w:r>
          </w:p>
        </w:tc>
        <w:tc>
          <w:tcPr>
            <w:tcW w:w="4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86A040" w14:textId="6E5A29A3" w:rsidR="00F279D2" w:rsidRPr="007C5C5C" w:rsidRDefault="00CE4C50" w:rsidP="00C5497F">
            <w:pPr>
              <w:jc w:val="both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El director(a) del proyecto</w:t>
            </w:r>
            <w:r w:rsidR="00F279D2">
              <w:rPr>
                <w:rFonts w:ascii="Calibri" w:hAnsi="Calibri"/>
                <w:sz w:val="24"/>
                <w:szCs w:val="24"/>
              </w:rPr>
              <w:t xml:space="preserve"> realiza un acta de selección de los proyectos y de su adjudicación. </w:t>
            </w:r>
          </w:p>
        </w:tc>
      </w:tr>
    </w:tbl>
    <w:p w14:paraId="5F9BAF81" w14:textId="331DB402" w:rsidR="00F279D2" w:rsidRDefault="00F279D2"/>
    <w:tbl>
      <w:tblPr>
        <w:tblW w:w="5000" w:type="pct"/>
        <w:tblLook w:val="04A0" w:firstRow="1" w:lastRow="0" w:firstColumn="1" w:lastColumn="0" w:noHBand="0" w:noVBand="1"/>
      </w:tblPr>
      <w:tblGrid>
        <w:gridCol w:w="1081"/>
        <w:gridCol w:w="7747"/>
      </w:tblGrid>
      <w:tr w:rsidR="00CE4C50" w:rsidRPr="007C5C5C" w14:paraId="2368F075" w14:textId="77777777" w:rsidTr="00DB437C">
        <w:trPr>
          <w:trHeight w:val="352"/>
        </w:trPr>
        <w:tc>
          <w:tcPr>
            <w:tcW w:w="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CC553A" w14:textId="73D13422" w:rsidR="00CE4C50" w:rsidRPr="007C5C5C" w:rsidRDefault="00CE4C50" w:rsidP="00DB437C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 xml:space="preserve">Paso </w:t>
            </w:r>
            <w:r>
              <w:rPr>
                <w:rFonts w:ascii="Calibri" w:hAnsi="Calibri"/>
                <w:sz w:val="24"/>
                <w:szCs w:val="24"/>
              </w:rPr>
              <w:t>6</w:t>
            </w:r>
          </w:p>
        </w:tc>
        <w:tc>
          <w:tcPr>
            <w:tcW w:w="4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EE84C9" w14:textId="13A02D33" w:rsidR="00CE4C50" w:rsidRPr="007C5C5C" w:rsidRDefault="00CE4C50" w:rsidP="00DB437C">
            <w:pPr>
              <w:jc w:val="both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 xml:space="preserve">Se envía al director(a) de la DPDI el acta de selección de los proyectos y de su adjudicación. </w:t>
            </w:r>
          </w:p>
        </w:tc>
      </w:tr>
    </w:tbl>
    <w:p w14:paraId="2EF2A6F8" w14:textId="77777777" w:rsidR="00CE4C50" w:rsidRDefault="00CE4C50"/>
    <w:tbl>
      <w:tblPr>
        <w:tblW w:w="5000" w:type="pct"/>
        <w:tblLook w:val="04A0" w:firstRow="1" w:lastRow="0" w:firstColumn="1" w:lastColumn="0" w:noHBand="0" w:noVBand="1"/>
      </w:tblPr>
      <w:tblGrid>
        <w:gridCol w:w="1081"/>
        <w:gridCol w:w="7747"/>
      </w:tblGrid>
      <w:tr w:rsidR="00F279D2" w:rsidRPr="007C5C5C" w14:paraId="601CEFD6" w14:textId="77777777" w:rsidTr="00C5497F">
        <w:trPr>
          <w:trHeight w:val="352"/>
        </w:trPr>
        <w:tc>
          <w:tcPr>
            <w:tcW w:w="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342055" w14:textId="7533C10D" w:rsidR="00F279D2" w:rsidRPr="007C5C5C" w:rsidRDefault="00CE4C50" w:rsidP="00C5497F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Paso 7</w:t>
            </w:r>
          </w:p>
        </w:tc>
        <w:tc>
          <w:tcPr>
            <w:tcW w:w="4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C92F00" w14:textId="3E75DDB5" w:rsidR="00F279D2" w:rsidRPr="007C5C5C" w:rsidRDefault="00F279D2" w:rsidP="00C5497F">
            <w:pPr>
              <w:jc w:val="both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 xml:space="preserve">Se oficializa la adjudicación. </w:t>
            </w:r>
          </w:p>
        </w:tc>
      </w:tr>
    </w:tbl>
    <w:p w14:paraId="260090A5" w14:textId="64774225" w:rsidR="00F279D2" w:rsidRDefault="00F279D2" w:rsidP="00C65004">
      <w:pPr>
        <w:widowControl w:val="0"/>
        <w:jc w:val="both"/>
        <w:rPr>
          <w:rFonts w:ascii="Calibri" w:hAnsi="Calibri"/>
          <w:b/>
          <w:sz w:val="24"/>
          <w:szCs w:val="24"/>
          <w:u w:val="single"/>
        </w:rPr>
      </w:pPr>
    </w:p>
    <w:p w14:paraId="4E316D37" w14:textId="7D09A2DC" w:rsidR="00CE4C50" w:rsidRDefault="00CE4C50" w:rsidP="00C65004">
      <w:pPr>
        <w:widowControl w:val="0"/>
        <w:jc w:val="both"/>
        <w:rPr>
          <w:rFonts w:ascii="Calibri" w:hAnsi="Calibri"/>
          <w:b/>
          <w:sz w:val="24"/>
          <w:szCs w:val="24"/>
          <w:u w:val="single"/>
        </w:rPr>
      </w:pPr>
    </w:p>
    <w:p w14:paraId="75B9DE69" w14:textId="109174BD" w:rsidR="00CE4C50" w:rsidRDefault="00CE4C50" w:rsidP="00C65004">
      <w:pPr>
        <w:widowControl w:val="0"/>
        <w:jc w:val="both"/>
        <w:rPr>
          <w:rFonts w:ascii="Calibri" w:hAnsi="Calibri"/>
          <w:b/>
          <w:sz w:val="24"/>
          <w:szCs w:val="24"/>
          <w:u w:val="single"/>
        </w:rPr>
      </w:pPr>
    </w:p>
    <w:p w14:paraId="7E4CBBA7" w14:textId="77777777" w:rsidR="00CE4C50" w:rsidRDefault="00CE4C50" w:rsidP="00C65004">
      <w:pPr>
        <w:widowControl w:val="0"/>
        <w:jc w:val="both"/>
        <w:rPr>
          <w:rFonts w:ascii="Calibri" w:hAnsi="Calibri"/>
          <w:b/>
          <w:sz w:val="24"/>
          <w:szCs w:val="24"/>
          <w:u w:val="single"/>
        </w:rPr>
      </w:pPr>
    </w:p>
    <w:p w14:paraId="68266B1C" w14:textId="53C0C98A" w:rsidR="00C65004" w:rsidRDefault="00C65004" w:rsidP="00C65004">
      <w:pPr>
        <w:widowControl w:val="0"/>
        <w:jc w:val="both"/>
        <w:rPr>
          <w:rFonts w:ascii="Calibri" w:hAnsi="Calibri"/>
          <w:b/>
          <w:u w:val="single"/>
        </w:rPr>
      </w:pPr>
      <w:r w:rsidRPr="00C5144D">
        <w:rPr>
          <w:rFonts w:ascii="Calibri" w:hAnsi="Calibri"/>
          <w:b/>
          <w:sz w:val="24"/>
          <w:szCs w:val="24"/>
          <w:u w:val="single"/>
        </w:rPr>
        <w:t>Referencias</w:t>
      </w:r>
      <w:r w:rsidRPr="00274334">
        <w:rPr>
          <w:rFonts w:ascii="Calibri" w:hAnsi="Calibri"/>
          <w:b/>
          <w:u w:val="single"/>
        </w:rPr>
        <w:t>:</w:t>
      </w:r>
    </w:p>
    <w:p w14:paraId="24E7FAD3" w14:textId="77777777" w:rsidR="00F2591F" w:rsidRDefault="00F2591F" w:rsidP="00C65004">
      <w:pPr>
        <w:widowControl w:val="0"/>
        <w:jc w:val="both"/>
        <w:rPr>
          <w:rFonts w:ascii="Calibri" w:hAnsi="Calibri"/>
          <w:b/>
          <w:u w:val="single"/>
        </w:rPr>
      </w:pPr>
    </w:p>
    <w:p w14:paraId="728E2879" w14:textId="77777777" w:rsidR="00C52FF7" w:rsidRPr="00C52FF7" w:rsidRDefault="00C52FF7" w:rsidP="00C65004">
      <w:pPr>
        <w:widowControl w:val="0"/>
        <w:jc w:val="both"/>
        <w:rPr>
          <w:rFonts w:ascii="Calibri" w:hAnsi="Calibri"/>
          <w:b/>
          <w:sz w:val="24"/>
          <w:szCs w:val="24"/>
          <w:u w:val="single"/>
        </w:rPr>
      </w:pPr>
      <w:r w:rsidRPr="00C52FF7">
        <w:rPr>
          <w:rFonts w:ascii="Calibri" w:hAnsi="Calibri"/>
          <w:b/>
          <w:sz w:val="24"/>
          <w:szCs w:val="24"/>
          <w:u w:val="single"/>
        </w:rPr>
        <w:t>Modificaciones al documento:</w:t>
      </w:r>
    </w:p>
    <w:p w14:paraId="52B39029" w14:textId="77777777" w:rsidR="00F2591F" w:rsidRDefault="00F2591F" w:rsidP="00C65004">
      <w:pPr>
        <w:widowControl w:val="0"/>
        <w:jc w:val="both"/>
        <w:rPr>
          <w:rFonts w:ascii="Calibri" w:hAnsi="Calibri"/>
          <w:b/>
          <w:u w:val="single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79"/>
        <w:gridCol w:w="4425"/>
        <w:gridCol w:w="2124"/>
      </w:tblGrid>
      <w:tr w:rsidR="00C52FF7" w:rsidRPr="00C52FF7" w14:paraId="2414CC22" w14:textId="77777777" w:rsidTr="003B507D">
        <w:tc>
          <w:tcPr>
            <w:tcW w:w="1291" w:type="pct"/>
            <w:vAlign w:val="center"/>
          </w:tcPr>
          <w:p w14:paraId="4DAE4571" w14:textId="77777777" w:rsidR="00C52FF7" w:rsidRPr="00C52FF7" w:rsidRDefault="00C52FF7" w:rsidP="00793F97">
            <w:pPr>
              <w:jc w:val="center"/>
              <w:rPr>
                <w:rFonts w:ascii="Calibri" w:hAnsi="Calibri"/>
                <w:b/>
                <w:sz w:val="24"/>
                <w:szCs w:val="24"/>
                <w:lang w:val="es-ES_tradnl"/>
              </w:rPr>
            </w:pPr>
            <w:r w:rsidRPr="00C52FF7">
              <w:rPr>
                <w:rFonts w:ascii="Calibri" w:hAnsi="Calibri"/>
                <w:b/>
                <w:sz w:val="24"/>
                <w:szCs w:val="24"/>
                <w:lang w:val="es-ES_tradnl"/>
              </w:rPr>
              <w:t xml:space="preserve">Punto </w:t>
            </w:r>
            <w:r w:rsidR="00793F97">
              <w:rPr>
                <w:rFonts w:ascii="Calibri" w:hAnsi="Calibri"/>
                <w:b/>
                <w:sz w:val="24"/>
                <w:szCs w:val="24"/>
                <w:lang w:val="es-ES_tradnl"/>
              </w:rPr>
              <w:t>a Modificar</w:t>
            </w:r>
          </w:p>
        </w:tc>
        <w:tc>
          <w:tcPr>
            <w:tcW w:w="2506" w:type="pct"/>
            <w:vAlign w:val="center"/>
          </w:tcPr>
          <w:p w14:paraId="31AAE402" w14:textId="77777777" w:rsidR="00C52FF7" w:rsidRPr="00C52FF7" w:rsidRDefault="00C52FF7" w:rsidP="00C52FF7">
            <w:pPr>
              <w:jc w:val="center"/>
              <w:rPr>
                <w:rFonts w:ascii="Calibri" w:hAnsi="Calibri"/>
                <w:b/>
                <w:sz w:val="24"/>
                <w:szCs w:val="24"/>
                <w:lang w:val="es-ES_tradnl"/>
              </w:rPr>
            </w:pPr>
            <w:r w:rsidRPr="00C52FF7">
              <w:rPr>
                <w:rFonts w:ascii="Calibri" w:hAnsi="Calibri"/>
                <w:b/>
                <w:sz w:val="24"/>
                <w:szCs w:val="24"/>
                <w:lang w:val="es-ES_tradnl"/>
              </w:rPr>
              <w:t>Descripción de la Modificación</w:t>
            </w:r>
          </w:p>
        </w:tc>
        <w:tc>
          <w:tcPr>
            <w:tcW w:w="1203" w:type="pct"/>
            <w:vAlign w:val="center"/>
          </w:tcPr>
          <w:p w14:paraId="03F9E00C" w14:textId="77777777" w:rsidR="00C52FF7" w:rsidRPr="00C52FF7" w:rsidRDefault="00C52FF7" w:rsidP="00C52FF7">
            <w:pPr>
              <w:jc w:val="center"/>
              <w:rPr>
                <w:rFonts w:ascii="Calibri" w:hAnsi="Calibri"/>
                <w:b/>
                <w:sz w:val="24"/>
                <w:szCs w:val="24"/>
                <w:lang w:val="es-ES_tradnl"/>
              </w:rPr>
            </w:pPr>
            <w:r w:rsidRPr="00C52FF7">
              <w:rPr>
                <w:rFonts w:ascii="Calibri" w:hAnsi="Calibri"/>
                <w:b/>
                <w:sz w:val="24"/>
                <w:szCs w:val="24"/>
                <w:lang w:val="es-ES_tradnl"/>
              </w:rPr>
              <w:t>Fecha</w:t>
            </w:r>
            <w:r w:rsidR="00793F97">
              <w:rPr>
                <w:rFonts w:ascii="Calibri" w:hAnsi="Calibri"/>
                <w:b/>
                <w:sz w:val="24"/>
                <w:szCs w:val="24"/>
                <w:lang w:val="es-ES_tradnl"/>
              </w:rPr>
              <w:t xml:space="preserve"> de modificación</w:t>
            </w:r>
          </w:p>
        </w:tc>
      </w:tr>
      <w:tr w:rsidR="00C52FF7" w:rsidRPr="00C52FF7" w14:paraId="21F0E471" w14:textId="77777777" w:rsidTr="003B507D">
        <w:trPr>
          <w:trHeight w:val="471"/>
        </w:trPr>
        <w:tc>
          <w:tcPr>
            <w:tcW w:w="1291" w:type="pct"/>
            <w:vAlign w:val="center"/>
          </w:tcPr>
          <w:p w14:paraId="4CE7E86D" w14:textId="77777777" w:rsidR="00C52FF7" w:rsidRPr="00C52FF7" w:rsidRDefault="00C52FF7" w:rsidP="00C52FF7">
            <w:pPr>
              <w:jc w:val="center"/>
              <w:rPr>
                <w:rFonts w:ascii="Calibri" w:hAnsi="Calibri"/>
                <w:sz w:val="24"/>
                <w:szCs w:val="24"/>
                <w:lang w:val="es-ES_tradnl"/>
              </w:rPr>
            </w:pPr>
          </w:p>
        </w:tc>
        <w:tc>
          <w:tcPr>
            <w:tcW w:w="2506" w:type="pct"/>
            <w:vAlign w:val="center"/>
          </w:tcPr>
          <w:p w14:paraId="77CC80A6" w14:textId="77777777" w:rsidR="00C52FF7" w:rsidRPr="00C52FF7" w:rsidRDefault="00C52FF7" w:rsidP="00C52FF7">
            <w:pPr>
              <w:jc w:val="both"/>
              <w:rPr>
                <w:rFonts w:ascii="Calibri" w:hAnsi="Calibri"/>
                <w:sz w:val="24"/>
                <w:szCs w:val="24"/>
                <w:lang w:val="es-ES_tradnl"/>
              </w:rPr>
            </w:pPr>
          </w:p>
        </w:tc>
        <w:tc>
          <w:tcPr>
            <w:tcW w:w="1203" w:type="pct"/>
            <w:vAlign w:val="center"/>
          </w:tcPr>
          <w:p w14:paraId="7B706573" w14:textId="77777777" w:rsidR="00C52FF7" w:rsidRPr="00C52FF7" w:rsidRDefault="00C52FF7" w:rsidP="00C52FF7">
            <w:pPr>
              <w:jc w:val="center"/>
              <w:rPr>
                <w:rFonts w:ascii="Calibri" w:hAnsi="Calibri"/>
                <w:sz w:val="24"/>
                <w:szCs w:val="24"/>
                <w:lang w:val="es-ES_tradnl"/>
              </w:rPr>
            </w:pPr>
          </w:p>
        </w:tc>
      </w:tr>
    </w:tbl>
    <w:p w14:paraId="49356D5D" w14:textId="77777777" w:rsidR="00346141" w:rsidRDefault="00346141" w:rsidP="00346141">
      <w:pPr>
        <w:spacing w:after="120" w:line="276" w:lineRule="auto"/>
        <w:rPr>
          <w:rFonts w:ascii="Calibri" w:hAnsi="Calibri"/>
          <w:b/>
          <w:u w:val="single"/>
        </w:rPr>
        <w:sectPr w:rsidR="00346141" w:rsidSect="00CF2F8F">
          <w:headerReference w:type="even" r:id="rId8"/>
          <w:headerReference w:type="default" r:id="rId9"/>
          <w:headerReference w:type="first" r:id="rId10"/>
          <w:pgSz w:w="12240" w:h="15840"/>
          <w:pgMar w:top="1417" w:right="1701" w:bottom="1417" w:left="1701" w:header="708" w:footer="708" w:gutter="0"/>
          <w:cols w:space="708"/>
          <w:docGrid w:linePitch="360"/>
        </w:sectPr>
      </w:pPr>
    </w:p>
    <w:p w14:paraId="6B3AE55A" w14:textId="77777777" w:rsidR="00346141" w:rsidRPr="00026F25" w:rsidRDefault="00346141" w:rsidP="00346141">
      <w:pPr>
        <w:pStyle w:val="Titular"/>
        <w:rPr>
          <w:sz w:val="28"/>
          <w:szCs w:val="28"/>
        </w:rPr>
      </w:pPr>
      <w:r w:rsidRPr="00026F25">
        <w:rPr>
          <w:sz w:val="28"/>
          <w:szCs w:val="28"/>
        </w:rPr>
        <w:lastRenderedPageBreak/>
        <w:t>FICHA DE REVISIÓN PREVIA DE ACTIVIDADES ESTRATÉGICAS N°</w:t>
      </w:r>
      <w:r>
        <w:rPr>
          <w:sz w:val="28"/>
          <w:szCs w:val="28"/>
        </w:rPr>
        <w:t xml:space="preserve"> </w:t>
      </w:r>
      <w:r w:rsidRPr="00026F25">
        <w:rPr>
          <w:sz w:val="28"/>
          <w:szCs w:val="28"/>
        </w:rPr>
        <w:t>__</w:t>
      </w:r>
    </w:p>
    <w:p w14:paraId="4D7DA8BA" w14:textId="77777777" w:rsidR="00346141" w:rsidRPr="00026F25" w:rsidRDefault="00346141" w:rsidP="00346141">
      <w:pPr>
        <w:pStyle w:val="titular2DFI"/>
        <w:rPr>
          <w:sz w:val="20"/>
        </w:rPr>
      </w:pPr>
      <w:r w:rsidRPr="00026F25">
        <w:rPr>
          <w:sz w:val="20"/>
        </w:rPr>
        <w:t xml:space="preserve">Gasto excepcional </w:t>
      </w:r>
      <w:sdt>
        <w:sdtPr>
          <w:rPr>
            <w:sz w:val="20"/>
          </w:rPr>
          <w:id w:val="772752758"/>
          <w:placeholder>
            <w:docPart w:val="27960A9A10F4432E966FCF57BECE3556"/>
          </w:placeholder>
          <w:showingPlcHdr/>
          <w:dropDownList>
            <w:listItem w:value="Elija un elemento."/>
            <w:listItem w:displayText="SÍ" w:value="SÍ"/>
            <w:listItem w:displayText="NO" w:value="NO"/>
          </w:dropDownList>
        </w:sdtPr>
        <w:sdtContent>
          <w:r w:rsidRPr="00026F25">
            <w:rPr>
              <w:rStyle w:val="Textodelmarcadordeposicin"/>
              <w:sz w:val="20"/>
            </w:rPr>
            <w:t>SÍ o NO</w:t>
          </w:r>
        </w:sdtContent>
      </w:sdt>
    </w:p>
    <w:p w14:paraId="68BECB4C" w14:textId="77777777" w:rsidR="00346141" w:rsidRPr="00026F25" w:rsidRDefault="00346141" w:rsidP="00346141">
      <w:pPr>
        <w:jc w:val="center"/>
        <w:rPr>
          <w:rFonts w:cstheme="minorHAnsi"/>
          <w:b/>
        </w:rPr>
      </w:pPr>
    </w:p>
    <w:p w14:paraId="7A8A19BE" w14:textId="77777777" w:rsidR="00346141" w:rsidRPr="00026F25" w:rsidRDefault="00346141" w:rsidP="00346141">
      <w:pPr>
        <w:pStyle w:val="titular2DFI"/>
        <w:rPr>
          <w:b/>
          <w:sz w:val="20"/>
        </w:rPr>
      </w:pPr>
      <w:r w:rsidRPr="00026F25">
        <w:rPr>
          <w:b/>
          <w:sz w:val="20"/>
        </w:rPr>
        <w:t>IESXXXX (Insertar código del proyecto)</w:t>
      </w:r>
    </w:p>
    <w:p w14:paraId="1F0A86E3" w14:textId="77777777" w:rsidR="00346141" w:rsidRPr="00A910A7" w:rsidRDefault="00346141" w:rsidP="00346141">
      <w:pPr>
        <w:jc w:val="center"/>
        <w:rPr>
          <w:rFonts w:cstheme="minorHAnsi"/>
          <w:b/>
        </w:rPr>
      </w:pPr>
    </w:p>
    <w:tbl>
      <w:tblPr>
        <w:tblStyle w:val="Tablaconcuadrcula"/>
        <w:tblW w:w="10489" w:type="dxa"/>
        <w:tblInd w:w="383" w:type="dxa"/>
        <w:tblLook w:val="04A0" w:firstRow="1" w:lastRow="0" w:firstColumn="1" w:lastColumn="0" w:noHBand="0" w:noVBand="1"/>
      </w:tblPr>
      <w:tblGrid>
        <w:gridCol w:w="2164"/>
        <w:gridCol w:w="8325"/>
      </w:tblGrid>
      <w:tr w:rsidR="00346141" w:rsidRPr="00A910A7" w14:paraId="08736101" w14:textId="77777777" w:rsidTr="00C5497F">
        <w:trPr>
          <w:trHeight w:val="471"/>
        </w:trPr>
        <w:tc>
          <w:tcPr>
            <w:tcW w:w="10489" w:type="dxa"/>
            <w:gridSpan w:val="2"/>
            <w:vAlign w:val="center"/>
          </w:tcPr>
          <w:p w14:paraId="71E5657D" w14:textId="77777777" w:rsidR="00346141" w:rsidRPr="005B631B" w:rsidRDefault="00346141" w:rsidP="00346141">
            <w:pPr>
              <w:pStyle w:val="Prrafodelista"/>
              <w:numPr>
                <w:ilvl w:val="0"/>
                <w:numId w:val="15"/>
              </w:numPr>
              <w:ind w:left="1017"/>
              <w:rPr>
                <w:b/>
              </w:rPr>
            </w:pPr>
            <w:r w:rsidRPr="00A910A7">
              <w:t>ANTECEDENTES GENERALES</w:t>
            </w:r>
            <w:r>
              <w:t xml:space="preserve"> DE LA ACTIVIDAD y/o GASTO</w:t>
            </w:r>
          </w:p>
        </w:tc>
      </w:tr>
      <w:tr w:rsidR="00346141" w:rsidRPr="00A910A7" w14:paraId="0E00BFAF" w14:textId="77777777" w:rsidTr="00C5497F">
        <w:trPr>
          <w:trHeight w:val="334"/>
        </w:trPr>
        <w:tc>
          <w:tcPr>
            <w:tcW w:w="2164" w:type="dxa"/>
          </w:tcPr>
          <w:p w14:paraId="4D5D08C1" w14:textId="77777777" w:rsidR="00346141" w:rsidRPr="0097548D" w:rsidRDefault="00346141" w:rsidP="00C5497F">
            <w:pPr>
              <w:pStyle w:val="tablaint-DFI"/>
              <w:rPr>
                <w:i w:val="0"/>
              </w:rPr>
            </w:pPr>
            <w:r>
              <w:rPr>
                <w:i w:val="0"/>
              </w:rPr>
              <w:t>N</w:t>
            </w:r>
            <w:r w:rsidRPr="0097548D">
              <w:rPr>
                <w:i w:val="0"/>
              </w:rPr>
              <w:t>ombre</w:t>
            </w:r>
          </w:p>
        </w:tc>
        <w:tc>
          <w:tcPr>
            <w:tcW w:w="8325" w:type="dxa"/>
          </w:tcPr>
          <w:p w14:paraId="0525A018" w14:textId="77777777" w:rsidR="00346141" w:rsidRDefault="00346141" w:rsidP="00C5497F">
            <w:pPr>
              <w:rPr>
                <w:rFonts w:cstheme="minorHAnsi"/>
              </w:rPr>
            </w:pPr>
          </w:p>
          <w:p w14:paraId="0F7B733E" w14:textId="77777777" w:rsidR="00346141" w:rsidRPr="00A910A7" w:rsidRDefault="00346141" w:rsidP="00C5497F">
            <w:pPr>
              <w:rPr>
                <w:rFonts w:cstheme="minorHAnsi"/>
              </w:rPr>
            </w:pPr>
          </w:p>
        </w:tc>
      </w:tr>
      <w:tr w:rsidR="00346141" w:rsidRPr="00A910A7" w14:paraId="279C6880" w14:textId="77777777" w:rsidTr="00C5497F">
        <w:trPr>
          <w:trHeight w:val="475"/>
        </w:trPr>
        <w:tc>
          <w:tcPr>
            <w:tcW w:w="2164" w:type="dxa"/>
          </w:tcPr>
          <w:p w14:paraId="4DC64BDA" w14:textId="77777777" w:rsidR="00346141" w:rsidRPr="0097548D" w:rsidRDefault="00346141" w:rsidP="00C5497F">
            <w:pPr>
              <w:pStyle w:val="tablaint-DFI"/>
              <w:rPr>
                <w:i w:val="0"/>
              </w:rPr>
            </w:pPr>
            <w:r>
              <w:rPr>
                <w:i w:val="0"/>
              </w:rPr>
              <w:t>D</w:t>
            </w:r>
            <w:r w:rsidRPr="0097548D">
              <w:rPr>
                <w:i w:val="0"/>
              </w:rPr>
              <w:t xml:space="preserve">uración y/o fechas </w:t>
            </w:r>
          </w:p>
          <w:p w14:paraId="4B58DBA3" w14:textId="77777777" w:rsidR="00346141" w:rsidRPr="0097548D" w:rsidRDefault="00346141" w:rsidP="00C5497F">
            <w:pPr>
              <w:pStyle w:val="tablaint-DFI"/>
              <w:rPr>
                <w:i w:val="0"/>
              </w:rPr>
            </w:pPr>
          </w:p>
        </w:tc>
        <w:tc>
          <w:tcPr>
            <w:tcW w:w="8325" w:type="dxa"/>
          </w:tcPr>
          <w:p w14:paraId="2AEED635" w14:textId="77777777" w:rsidR="00346141" w:rsidRPr="00B56E83" w:rsidRDefault="00346141" w:rsidP="00C5497F">
            <w:pPr>
              <w:pStyle w:val="tablaint-DFI"/>
              <w:rPr>
                <w:i w:val="0"/>
              </w:rPr>
            </w:pPr>
            <w:r w:rsidRPr="00B56E83">
              <w:rPr>
                <w:i w:val="0"/>
              </w:rPr>
              <w:t xml:space="preserve">(para el caso de bienes, poner fecha estimada de compra) </w:t>
            </w:r>
          </w:p>
        </w:tc>
      </w:tr>
      <w:tr w:rsidR="00346141" w:rsidRPr="00A910A7" w14:paraId="3E80CFEC" w14:textId="77777777" w:rsidTr="00C5497F">
        <w:trPr>
          <w:trHeight w:val="1026"/>
        </w:trPr>
        <w:tc>
          <w:tcPr>
            <w:tcW w:w="2164" w:type="dxa"/>
          </w:tcPr>
          <w:p w14:paraId="3661C7A6" w14:textId="77777777" w:rsidR="00346141" w:rsidRPr="0097548D" w:rsidRDefault="00346141" w:rsidP="00C5497F">
            <w:pPr>
              <w:pStyle w:val="tablaint-DFI"/>
              <w:rPr>
                <w:i w:val="0"/>
              </w:rPr>
            </w:pPr>
            <w:r>
              <w:rPr>
                <w:i w:val="0"/>
              </w:rPr>
              <w:t>D</w:t>
            </w:r>
            <w:r w:rsidRPr="0097548D">
              <w:rPr>
                <w:i w:val="0"/>
              </w:rPr>
              <w:t>escripción</w:t>
            </w:r>
          </w:p>
          <w:p w14:paraId="6034FA47" w14:textId="77777777" w:rsidR="00346141" w:rsidRPr="0097548D" w:rsidRDefault="00346141" w:rsidP="00C5497F">
            <w:pPr>
              <w:pStyle w:val="tablaint-DFI"/>
              <w:rPr>
                <w:i w:val="0"/>
              </w:rPr>
            </w:pPr>
          </w:p>
          <w:p w14:paraId="6B7260DD" w14:textId="77777777" w:rsidR="00346141" w:rsidRPr="0097548D" w:rsidRDefault="00346141" w:rsidP="00C5497F">
            <w:pPr>
              <w:pStyle w:val="tablaint-DFI"/>
              <w:rPr>
                <w:i w:val="0"/>
              </w:rPr>
            </w:pPr>
          </w:p>
        </w:tc>
        <w:tc>
          <w:tcPr>
            <w:tcW w:w="8325" w:type="dxa"/>
          </w:tcPr>
          <w:p w14:paraId="1DFAEDC8" w14:textId="77777777" w:rsidR="00346141" w:rsidRPr="00A43089" w:rsidRDefault="00346141" w:rsidP="00C5497F">
            <w:pPr>
              <w:pStyle w:val="tablaint-DFI"/>
              <w:jc w:val="both"/>
              <w:rPr>
                <w:i w:val="0"/>
              </w:rPr>
            </w:pPr>
            <w:r w:rsidRPr="00A43089">
              <w:rPr>
                <w:i w:val="0"/>
              </w:rPr>
              <w:t xml:space="preserve">(para el caso de gastos por servicios o artículos de difusión financiados por el DFI, mantener la siguiente frase: “En cuanto a los productos y servicios digitales o impresos vinculados a difusión y actividades, como IES nos obligamos en el uso de logos y normas gráficas, </w:t>
            </w:r>
            <w:r w:rsidRPr="00026F25">
              <w:rPr>
                <w:i w:val="0"/>
              </w:rPr>
              <w:t>en el caso de que el convenio respectivo así lo establezca.</w:t>
            </w:r>
            <w:r w:rsidRPr="00A43089">
              <w:rPr>
                <w:i w:val="0"/>
              </w:rPr>
              <w:t>”)</w:t>
            </w:r>
          </w:p>
        </w:tc>
      </w:tr>
      <w:tr w:rsidR="00346141" w:rsidRPr="00A910A7" w14:paraId="123F79E7" w14:textId="77777777" w:rsidTr="00C5497F">
        <w:trPr>
          <w:trHeight w:val="285"/>
        </w:trPr>
        <w:tc>
          <w:tcPr>
            <w:tcW w:w="2164" w:type="dxa"/>
          </w:tcPr>
          <w:p w14:paraId="6EB56866" w14:textId="77777777" w:rsidR="00346141" w:rsidRPr="0097548D" w:rsidRDefault="00346141" w:rsidP="00C5497F">
            <w:pPr>
              <w:pStyle w:val="tablaint-DFI"/>
              <w:rPr>
                <w:i w:val="0"/>
              </w:rPr>
            </w:pPr>
            <w:r>
              <w:rPr>
                <w:i w:val="0"/>
              </w:rPr>
              <w:t>O</w:t>
            </w:r>
            <w:r w:rsidRPr="0097548D">
              <w:rPr>
                <w:i w:val="0"/>
              </w:rPr>
              <w:t>bjetivo, hito,</w:t>
            </w:r>
          </w:p>
          <w:p w14:paraId="4072FED3" w14:textId="77777777" w:rsidR="00346141" w:rsidRPr="0097548D" w:rsidRDefault="00346141" w:rsidP="00C5497F">
            <w:pPr>
              <w:pStyle w:val="tablaint-DFI"/>
              <w:rPr>
                <w:i w:val="0"/>
              </w:rPr>
            </w:pPr>
            <w:r w:rsidRPr="0097548D">
              <w:rPr>
                <w:i w:val="0"/>
              </w:rPr>
              <w:t>indicador</w:t>
            </w:r>
          </w:p>
        </w:tc>
        <w:tc>
          <w:tcPr>
            <w:tcW w:w="8325" w:type="dxa"/>
          </w:tcPr>
          <w:p w14:paraId="16A6C28A" w14:textId="77777777" w:rsidR="00346141" w:rsidRPr="00B56E83" w:rsidRDefault="00346141" w:rsidP="00C5497F">
            <w:pPr>
              <w:pStyle w:val="tablaint-DFI"/>
              <w:rPr>
                <w:i w:val="0"/>
              </w:rPr>
            </w:pPr>
            <w:r w:rsidRPr="00B56E83">
              <w:rPr>
                <w:i w:val="0"/>
              </w:rPr>
              <w:t>(nombrar de forma literal objetivo-hito-indicador asociado de manera directa a la actividad y/o gasto, según proyecto definitivo)</w:t>
            </w:r>
          </w:p>
          <w:p w14:paraId="1681F277" w14:textId="77777777" w:rsidR="00346141" w:rsidRPr="00B56E83" w:rsidRDefault="00346141" w:rsidP="00C5497F">
            <w:pPr>
              <w:pStyle w:val="tablaint-DFI"/>
              <w:rPr>
                <w:i w:val="0"/>
              </w:rPr>
            </w:pPr>
          </w:p>
        </w:tc>
      </w:tr>
      <w:tr w:rsidR="00346141" w:rsidRPr="00A910A7" w14:paraId="6CB52996" w14:textId="77777777" w:rsidTr="00C5497F">
        <w:trPr>
          <w:trHeight w:val="674"/>
        </w:trPr>
        <w:tc>
          <w:tcPr>
            <w:tcW w:w="2164" w:type="dxa"/>
          </w:tcPr>
          <w:p w14:paraId="28344F03" w14:textId="77777777" w:rsidR="00346141" w:rsidRPr="0097548D" w:rsidRDefault="00346141" w:rsidP="00C5497F">
            <w:pPr>
              <w:pStyle w:val="tablaint-DFI"/>
              <w:rPr>
                <w:i w:val="0"/>
              </w:rPr>
            </w:pPr>
            <w:r>
              <w:rPr>
                <w:i w:val="0"/>
              </w:rPr>
              <w:t>J</w:t>
            </w:r>
            <w:r w:rsidRPr="0097548D">
              <w:rPr>
                <w:i w:val="0"/>
              </w:rPr>
              <w:t xml:space="preserve">ustificación </w:t>
            </w:r>
          </w:p>
          <w:p w14:paraId="79C7F37D" w14:textId="77777777" w:rsidR="00346141" w:rsidRPr="0097548D" w:rsidRDefault="00346141" w:rsidP="00C5497F">
            <w:pPr>
              <w:pStyle w:val="tablaint-DFI"/>
              <w:rPr>
                <w:i w:val="0"/>
              </w:rPr>
            </w:pPr>
            <w:r w:rsidRPr="0097548D">
              <w:rPr>
                <w:i w:val="0"/>
              </w:rPr>
              <w:t>general</w:t>
            </w:r>
          </w:p>
        </w:tc>
        <w:tc>
          <w:tcPr>
            <w:tcW w:w="8325" w:type="dxa"/>
          </w:tcPr>
          <w:p w14:paraId="06D4F49B" w14:textId="77777777" w:rsidR="00346141" w:rsidRPr="00B56E83" w:rsidRDefault="00346141" w:rsidP="00C5497F">
            <w:pPr>
              <w:pStyle w:val="tablaint-DFI"/>
              <w:rPr>
                <w:i w:val="0"/>
              </w:rPr>
            </w:pPr>
            <w:r w:rsidRPr="00B56E83">
              <w:rPr>
                <w:i w:val="0"/>
              </w:rPr>
              <w:t xml:space="preserve">(indicar contextualización de la solicitud, considerando de qué manera aporta al desarrollo de la iniciativa) </w:t>
            </w:r>
          </w:p>
          <w:p w14:paraId="32B88AE4" w14:textId="77777777" w:rsidR="00346141" w:rsidRPr="00B56E83" w:rsidRDefault="00346141" w:rsidP="00C5497F">
            <w:pPr>
              <w:pStyle w:val="tablaint-DFI"/>
              <w:rPr>
                <w:i w:val="0"/>
              </w:rPr>
            </w:pPr>
          </w:p>
        </w:tc>
      </w:tr>
    </w:tbl>
    <w:p w14:paraId="7D095ABF" w14:textId="77777777" w:rsidR="00346141" w:rsidRDefault="00346141" w:rsidP="00346141">
      <w:pPr>
        <w:rPr>
          <w:rFonts w:cstheme="minorHAnsi"/>
          <w:b/>
        </w:rPr>
      </w:pPr>
      <w:bookmarkStart w:id="1" w:name="_MON_1430038766"/>
      <w:bookmarkStart w:id="2" w:name="_MON_1430038873"/>
      <w:bookmarkStart w:id="3" w:name="_MON_1430038975"/>
      <w:bookmarkStart w:id="4" w:name="_MON_1430039025"/>
      <w:bookmarkStart w:id="5" w:name="_MON_1430039033"/>
      <w:bookmarkStart w:id="6" w:name="_MON_1430039043"/>
      <w:bookmarkStart w:id="7" w:name="_MON_1430039094"/>
      <w:bookmarkStart w:id="8" w:name="_MON_1430039186"/>
      <w:bookmarkStart w:id="9" w:name="_MON_1430039276"/>
      <w:bookmarkStart w:id="10" w:name="_MON_1430039320"/>
      <w:bookmarkStart w:id="11" w:name="_MON_1430039327"/>
      <w:bookmarkStart w:id="12" w:name="_MON_1430039335"/>
      <w:bookmarkStart w:id="13" w:name="_MON_1430039352"/>
      <w:bookmarkStart w:id="14" w:name="_MON_1430039447"/>
      <w:bookmarkStart w:id="15" w:name="_MON_1430039476"/>
      <w:bookmarkStart w:id="16" w:name="_MON_1430039499"/>
      <w:bookmarkStart w:id="17" w:name="_MON_1430039521"/>
      <w:bookmarkStart w:id="18" w:name="_MON_1430039562"/>
      <w:bookmarkStart w:id="19" w:name="_MON_1430039622"/>
      <w:bookmarkStart w:id="20" w:name="_MON_1430039638"/>
      <w:bookmarkStart w:id="21" w:name="_MON_1430039680"/>
      <w:bookmarkStart w:id="22" w:name="_MON_1430039706"/>
      <w:bookmarkStart w:id="23" w:name="_MON_1430039765"/>
      <w:bookmarkStart w:id="24" w:name="_MON_1430039809"/>
      <w:bookmarkStart w:id="25" w:name="_MON_1430039830"/>
      <w:bookmarkStart w:id="26" w:name="_MON_1430039850"/>
      <w:bookmarkStart w:id="27" w:name="_MON_1430039878"/>
      <w:bookmarkStart w:id="28" w:name="_MON_1430039903"/>
      <w:bookmarkStart w:id="29" w:name="_MON_1430039933"/>
      <w:bookmarkStart w:id="30" w:name="_MON_1430039940"/>
      <w:bookmarkStart w:id="31" w:name="_MON_1430039966"/>
      <w:bookmarkStart w:id="32" w:name="_MON_1430039984"/>
      <w:bookmarkStart w:id="33" w:name="_MON_1430040044"/>
      <w:bookmarkStart w:id="34" w:name="_MON_1430040070"/>
      <w:bookmarkStart w:id="35" w:name="_MON_1430040098"/>
      <w:bookmarkStart w:id="36" w:name="_MON_1429625965"/>
      <w:bookmarkStart w:id="37" w:name="_MON_1429625976"/>
      <w:bookmarkStart w:id="38" w:name="_MON_1429625988"/>
      <w:bookmarkStart w:id="39" w:name="_MON_1429626007"/>
      <w:bookmarkStart w:id="40" w:name="_MON_1430313575"/>
      <w:bookmarkStart w:id="41" w:name="_MON_1429626027"/>
      <w:bookmarkStart w:id="42" w:name="_MON_1431246623"/>
      <w:bookmarkStart w:id="43" w:name="_MON_1431246632"/>
      <w:bookmarkStart w:id="44" w:name="_MON_1431246707"/>
      <w:bookmarkStart w:id="45" w:name="_MON_1431246748"/>
      <w:bookmarkStart w:id="46" w:name="_MON_1431246998"/>
      <w:bookmarkStart w:id="47" w:name="_MON_1431247082"/>
      <w:bookmarkStart w:id="48" w:name="_MON_1429626092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</w:p>
    <w:tbl>
      <w:tblPr>
        <w:tblStyle w:val="Tablaconcuadrcula"/>
        <w:tblW w:w="10490" w:type="dxa"/>
        <w:tblInd w:w="383" w:type="dxa"/>
        <w:tblCellMar>
          <w:top w:w="85" w:type="dxa"/>
          <w:right w:w="57" w:type="dxa"/>
        </w:tblCellMar>
        <w:tblLook w:val="04A0" w:firstRow="1" w:lastRow="0" w:firstColumn="1" w:lastColumn="0" w:noHBand="0" w:noVBand="1"/>
      </w:tblPr>
      <w:tblGrid>
        <w:gridCol w:w="1993"/>
        <w:gridCol w:w="993"/>
        <w:gridCol w:w="1842"/>
        <w:gridCol w:w="1701"/>
        <w:gridCol w:w="1843"/>
        <w:gridCol w:w="2118"/>
      </w:tblGrid>
      <w:tr w:rsidR="00346141" w14:paraId="5F80ACCB" w14:textId="77777777" w:rsidTr="00C5497F">
        <w:trPr>
          <w:trHeight w:val="394"/>
        </w:trPr>
        <w:tc>
          <w:tcPr>
            <w:tcW w:w="10490" w:type="dxa"/>
            <w:gridSpan w:val="6"/>
            <w:tcBorders>
              <w:bottom w:val="single" w:sz="4" w:space="0" w:color="auto"/>
            </w:tcBorders>
          </w:tcPr>
          <w:p w14:paraId="6AEB49F2" w14:textId="77777777" w:rsidR="00346141" w:rsidRPr="005B631B" w:rsidRDefault="00346141" w:rsidP="00346141">
            <w:pPr>
              <w:pStyle w:val="Asuntodelcomentario"/>
              <w:numPr>
                <w:ilvl w:val="0"/>
                <w:numId w:val="15"/>
              </w:numPr>
              <w:tabs>
                <w:tab w:val="left" w:pos="1349"/>
                <w:tab w:val="right" w:pos="2268"/>
              </w:tabs>
              <w:ind w:right="51"/>
              <w:rPr>
                <w:rFonts w:cstheme="minorHAnsi"/>
              </w:rPr>
            </w:pPr>
            <w:r w:rsidRPr="00A910A7">
              <w:rPr>
                <w:rFonts w:cstheme="minorHAnsi"/>
              </w:rPr>
              <w:t>DETALLE DE GASTOS</w:t>
            </w:r>
            <w:r>
              <w:rPr>
                <w:rFonts w:cstheme="minorHAnsi"/>
              </w:rPr>
              <w:t xml:space="preserve"> </w:t>
            </w:r>
            <w:r w:rsidRPr="005B631B">
              <w:rPr>
                <w:b w:val="0"/>
                <w:bCs w:val="0"/>
                <w:color w:val="595959" w:themeColor="text1" w:themeTint="A6"/>
                <w:sz w:val="18"/>
                <w:szCs w:val="18"/>
                <w:lang w:val="es-ES_tradnl"/>
              </w:rPr>
              <w:t>(los gastos aquí señalados</w:t>
            </w:r>
            <w:r>
              <w:rPr>
                <w:b w:val="0"/>
                <w:bCs w:val="0"/>
                <w:color w:val="595959" w:themeColor="text1" w:themeTint="A6"/>
                <w:sz w:val="18"/>
                <w:szCs w:val="18"/>
                <w:lang w:val="es-ES_tradnl"/>
              </w:rPr>
              <w:t xml:space="preserve"> </w:t>
            </w:r>
            <w:r w:rsidRPr="005B631B">
              <w:rPr>
                <w:b w:val="0"/>
                <w:bCs w:val="0"/>
                <w:color w:val="595959" w:themeColor="text1" w:themeTint="A6"/>
                <w:sz w:val="18"/>
                <w:szCs w:val="18"/>
                <w:lang w:val="es-ES_tradnl"/>
              </w:rPr>
              <w:t>deben estar justificados en el punto I).</w:t>
            </w:r>
            <w:r>
              <w:rPr>
                <w:lang w:val="es-CL"/>
              </w:rPr>
              <w:t xml:space="preserve"> </w:t>
            </w:r>
          </w:p>
        </w:tc>
      </w:tr>
      <w:tr w:rsidR="00346141" w14:paraId="70805A16" w14:textId="77777777" w:rsidTr="00C5497F">
        <w:tc>
          <w:tcPr>
            <w:tcW w:w="1993" w:type="dxa"/>
          </w:tcPr>
          <w:p w14:paraId="6671C687" w14:textId="77777777" w:rsidR="00346141" w:rsidRPr="0097548D" w:rsidRDefault="00346141" w:rsidP="00C5497F">
            <w:pPr>
              <w:pStyle w:val="tablaint-DFI"/>
              <w:rPr>
                <w:i w:val="0"/>
              </w:rPr>
            </w:pPr>
            <w:r w:rsidRPr="0097548D">
              <w:rPr>
                <w:i w:val="0"/>
              </w:rPr>
              <w:t>Gastos</w:t>
            </w:r>
          </w:p>
        </w:tc>
        <w:tc>
          <w:tcPr>
            <w:tcW w:w="993" w:type="dxa"/>
          </w:tcPr>
          <w:p w14:paraId="35DA20A1" w14:textId="77777777" w:rsidR="00346141" w:rsidRPr="0097548D" w:rsidRDefault="00346141" w:rsidP="00C5497F">
            <w:pPr>
              <w:pStyle w:val="tablaint-DFI"/>
              <w:rPr>
                <w:i w:val="0"/>
              </w:rPr>
            </w:pPr>
            <w:r w:rsidRPr="0097548D">
              <w:rPr>
                <w:i w:val="0"/>
              </w:rPr>
              <w:t>Cantidad</w:t>
            </w:r>
          </w:p>
        </w:tc>
        <w:tc>
          <w:tcPr>
            <w:tcW w:w="1842" w:type="dxa"/>
          </w:tcPr>
          <w:p w14:paraId="0C22966F" w14:textId="77777777" w:rsidR="00346141" w:rsidRPr="0097548D" w:rsidRDefault="00346141" w:rsidP="00C5497F">
            <w:pPr>
              <w:pStyle w:val="tablaint-DFI"/>
              <w:rPr>
                <w:i w:val="0"/>
              </w:rPr>
            </w:pPr>
            <w:r w:rsidRPr="0097548D">
              <w:rPr>
                <w:i w:val="0"/>
              </w:rPr>
              <w:t>Fuente de Financiamiento</w:t>
            </w:r>
          </w:p>
        </w:tc>
        <w:tc>
          <w:tcPr>
            <w:tcW w:w="1701" w:type="dxa"/>
          </w:tcPr>
          <w:p w14:paraId="25F1E0EA" w14:textId="77777777" w:rsidR="00346141" w:rsidRPr="0097548D" w:rsidRDefault="00346141" w:rsidP="00C5497F">
            <w:pPr>
              <w:pStyle w:val="tablaint-DFI"/>
              <w:rPr>
                <w:i w:val="0"/>
              </w:rPr>
            </w:pPr>
            <w:r w:rsidRPr="0097548D">
              <w:rPr>
                <w:i w:val="0"/>
              </w:rPr>
              <w:t>Monto</w:t>
            </w:r>
          </w:p>
        </w:tc>
        <w:tc>
          <w:tcPr>
            <w:tcW w:w="1843" w:type="dxa"/>
          </w:tcPr>
          <w:p w14:paraId="4B4E3A83" w14:textId="77777777" w:rsidR="00346141" w:rsidRPr="0097548D" w:rsidRDefault="00346141" w:rsidP="00C5497F">
            <w:pPr>
              <w:pStyle w:val="tablaint-DFI"/>
              <w:rPr>
                <w:i w:val="0"/>
              </w:rPr>
            </w:pPr>
            <w:r w:rsidRPr="0097548D">
              <w:rPr>
                <w:i w:val="0"/>
              </w:rPr>
              <w:t>Procedimiento</w:t>
            </w:r>
          </w:p>
        </w:tc>
        <w:sdt>
          <w:sdtPr>
            <w:rPr>
              <w:i w:val="0"/>
            </w:rPr>
            <w:id w:val="1942108024"/>
            <w:placeholder>
              <w:docPart w:val="2B420BA01A934DA5B801A6C3BAF1548E"/>
            </w:placeholder>
            <w:showingPlcHdr/>
            <w:dropDownList>
              <w:listItem w:value="Elija un elemento."/>
              <w:listItem w:displayText="Linea de gasto e ítem y sub-ítem de lista de bienes y servicios" w:value="Linea de gasto e ítem y sub-ítem de lista de bienes y servicios"/>
              <w:listItem w:displayText="Ítem y sub-ítem del presupuesto del proyecto " w:value="Ítem y sub-ítem del presupuesto del proyecto "/>
              <w:listItem w:displayText="No aplica" w:value="No aplica"/>
            </w:dropDownList>
          </w:sdtPr>
          <w:sdtContent>
            <w:tc>
              <w:tcPr>
                <w:tcW w:w="2118" w:type="dxa"/>
              </w:tcPr>
              <w:p w14:paraId="132794B3" w14:textId="77777777" w:rsidR="00346141" w:rsidRPr="0097548D" w:rsidRDefault="00346141" w:rsidP="00C5497F">
                <w:pPr>
                  <w:pStyle w:val="tablaint-DFI"/>
                  <w:rPr>
                    <w:i w:val="0"/>
                  </w:rPr>
                </w:pPr>
                <w:r w:rsidRPr="0097548D">
                  <w:rPr>
                    <w:rStyle w:val="Textodelmarcadordeposicin"/>
                    <w:i w:val="0"/>
                  </w:rPr>
                  <w:t>Elija un elemento.</w:t>
                </w:r>
              </w:p>
            </w:tc>
          </w:sdtContent>
        </w:sdt>
      </w:tr>
      <w:tr w:rsidR="00346141" w14:paraId="227D1EE2" w14:textId="77777777" w:rsidTr="00C5497F">
        <w:tc>
          <w:tcPr>
            <w:tcW w:w="1993" w:type="dxa"/>
          </w:tcPr>
          <w:p w14:paraId="070CEDA4" w14:textId="77777777" w:rsidR="00346141" w:rsidRDefault="00346141" w:rsidP="00C5497F">
            <w:pPr>
              <w:pStyle w:val="Asuntodelcomentario"/>
            </w:pPr>
          </w:p>
        </w:tc>
        <w:tc>
          <w:tcPr>
            <w:tcW w:w="993" w:type="dxa"/>
          </w:tcPr>
          <w:p w14:paraId="16055292" w14:textId="77777777" w:rsidR="00346141" w:rsidRDefault="00346141" w:rsidP="00C5497F">
            <w:pPr>
              <w:pStyle w:val="Asuntodelcomentario"/>
            </w:pPr>
          </w:p>
        </w:tc>
        <w:tc>
          <w:tcPr>
            <w:tcW w:w="1842" w:type="dxa"/>
          </w:tcPr>
          <w:p w14:paraId="653D6209" w14:textId="77777777" w:rsidR="00346141" w:rsidRDefault="00346141" w:rsidP="00C5497F">
            <w:pPr>
              <w:pStyle w:val="Asuntodelcomentario"/>
            </w:pPr>
          </w:p>
        </w:tc>
        <w:tc>
          <w:tcPr>
            <w:tcW w:w="1701" w:type="dxa"/>
          </w:tcPr>
          <w:p w14:paraId="7EE6D98B" w14:textId="77777777" w:rsidR="00346141" w:rsidRDefault="00346141" w:rsidP="00C5497F">
            <w:pPr>
              <w:pStyle w:val="Asuntodelcomentario"/>
            </w:pPr>
          </w:p>
        </w:tc>
        <w:tc>
          <w:tcPr>
            <w:tcW w:w="1843" w:type="dxa"/>
          </w:tcPr>
          <w:p w14:paraId="7934A75F" w14:textId="77777777" w:rsidR="00346141" w:rsidRDefault="00346141" w:rsidP="00C5497F">
            <w:pPr>
              <w:pStyle w:val="Asuntodelcomentario"/>
            </w:pPr>
          </w:p>
        </w:tc>
        <w:tc>
          <w:tcPr>
            <w:tcW w:w="2118" w:type="dxa"/>
          </w:tcPr>
          <w:p w14:paraId="7405EDB5" w14:textId="77777777" w:rsidR="00346141" w:rsidRDefault="00346141" w:rsidP="00C5497F">
            <w:pPr>
              <w:pStyle w:val="Asuntodelcomentario"/>
            </w:pPr>
          </w:p>
        </w:tc>
      </w:tr>
      <w:tr w:rsidR="00346141" w14:paraId="7C0F236A" w14:textId="77777777" w:rsidTr="00C5497F">
        <w:tc>
          <w:tcPr>
            <w:tcW w:w="1993" w:type="dxa"/>
          </w:tcPr>
          <w:p w14:paraId="35168DC2" w14:textId="77777777" w:rsidR="00346141" w:rsidRDefault="00346141" w:rsidP="00C5497F">
            <w:pPr>
              <w:pStyle w:val="Asuntodelcomentario"/>
            </w:pPr>
          </w:p>
        </w:tc>
        <w:tc>
          <w:tcPr>
            <w:tcW w:w="993" w:type="dxa"/>
          </w:tcPr>
          <w:p w14:paraId="3D491428" w14:textId="77777777" w:rsidR="00346141" w:rsidRDefault="00346141" w:rsidP="00C5497F">
            <w:pPr>
              <w:pStyle w:val="Asuntodelcomentario"/>
            </w:pPr>
          </w:p>
        </w:tc>
        <w:tc>
          <w:tcPr>
            <w:tcW w:w="1842" w:type="dxa"/>
          </w:tcPr>
          <w:p w14:paraId="379723B7" w14:textId="77777777" w:rsidR="00346141" w:rsidRDefault="00346141" w:rsidP="00C5497F">
            <w:pPr>
              <w:pStyle w:val="Asuntodelcomentario"/>
            </w:pPr>
          </w:p>
        </w:tc>
        <w:tc>
          <w:tcPr>
            <w:tcW w:w="1701" w:type="dxa"/>
          </w:tcPr>
          <w:p w14:paraId="3C41ED83" w14:textId="77777777" w:rsidR="00346141" w:rsidRDefault="00346141" w:rsidP="00C5497F">
            <w:pPr>
              <w:pStyle w:val="Asuntodelcomentario"/>
            </w:pPr>
          </w:p>
        </w:tc>
        <w:tc>
          <w:tcPr>
            <w:tcW w:w="1843" w:type="dxa"/>
          </w:tcPr>
          <w:p w14:paraId="48417FC0" w14:textId="77777777" w:rsidR="00346141" w:rsidRDefault="00346141" w:rsidP="00C5497F">
            <w:pPr>
              <w:pStyle w:val="Asuntodelcomentario"/>
            </w:pPr>
          </w:p>
        </w:tc>
        <w:tc>
          <w:tcPr>
            <w:tcW w:w="2118" w:type="dxa"/>
          </w:tcPr>
          <w:p w14:paraId="13CEB554" w14:textId="77777777" w:rsidR="00346141" w:rsidRDefault="00346141" w:rsidP="00C5497F">
            <w:pPr>
              <w:pStyle w:val="Asuntodelcomentario"/>
            </w:pPr>
          </w:p>
        </w:tc>
      </w:tr>
      <w:tr w:rsidR="00346141" w14:paraId="7873D2BE" w14:textId="77777777" w:rsidTr="00C5497F">
        <w:tc>
          <w:tcPr>
            <w:tcW w:w="1993" w:type="dxa"/>
          </w:tcPr>
          <w:p w14:paraId="6BCE99C8" w14:textId="77777777" w:rsidR="00346141" w:rsidRPr="00026F25" w:rsidRDefault="00346141" w:rsidP="00C5497F">
            <w:pPr>
              <w:pStyle w:val="tablaint-DFI"/>
              <w:rPr>
                <w:b/>
                <w:i w:val="0"/>
              </w:rPr>
            </w:pPr>
            <w:r w:rsidRPr="00026F25">
              <w:rPr>
                <w:b/>
                <w:i w:val="0"/>
              </w:rPr>
              <w:t>Total</w:t>
            </w:r>
          </w:p>
        </w:tc>
        <w:tc>
          <w:tcPr>
            <w:tcW w:w="993" w:type="dxa"/>
          </w:tcPr>
          <w:p w14:paraId="6FEE8CA8" w14:textId="77777777" w:rsidR="00346141" w:rsidRDefault="00346141" w:rsidP="00C5497F">
            <w:pPr>
              <w:pStyle w:val="Asuntodelcomentario"/>
            </w:pPr>
          </w:p>
        </w:tc>
        <w:tc>
          <w:tcPr>
            <w:tcW w:w="1842" w:type="dxa"/>
          </w:tcPr>
          <w:p w14:paraId="2D9704BD" w14:textId="77777777" w:rsidR="00346141" w:rsidRDefault="00346141" w:rsidP="00C5497F">
            <w:pPr>
              <w:pStyle w:val="Asuntodelcomentario"/>
            </w:pPr>
          </w:p>
        </w:tc>
        <w:tc>
          <w:tcPr>
            <w:tcW w:w="1701" w:type="dxa"/>
          </w:tcPr>
          <w:p w14:paraId="159D9C4E" w14:textId="77777777" w:rsidR="00346141" w:rsidRDefault="00346141" w:rsidP="00C5497F">
            <w:pPr>
              <w:pStyle w:val="Asuntodelcomentario"/>
            </w:pPr>
          </w:p>
        </w:tc>
        <w:tc>
          <w:tcPr>
            <w:tcW w:w="1843" w:type="dxa"/>
          </w:tcPr>
          <w:p w14:paraId="5A82276A" w14:textId="77777777" w:rsidR="00346141" w:rsidRDefault="00346141" w:rsidP="00C5497F">
            <w:pPr>
              <w:pStyle w:val="Asuntodelcomentario"/>
            </w:pPr>
          </w:p>
        </w:tc>
        <w:tc>
          <w:tcPr>
            <w:tcW w:w="2118" w:type="dxa"/>
          </w:tcPr>
          <w:p w14:paraId="4E2EE77F" w14:textId="77777777" w:rsidR="00346141" w:rsidRDefault="00346141" w:rsidP="00C5497F">
            <w:pPr>
              <w:pStyle w:val="Asuntodelcomentario"/>
            </w:pPr>
          </w:p>
        </w:tc>
      </w:tr>
    </w:tbl>
    <w:p w14:paraId="0E68BA8A" w14:textId="77777777" w:rsidR="00346141" w:rsidRPr="008E1121" w:rsidRDefault="00346141" w:rsidP="00346141">
      <w:pPr>
        <w:pStyle w:val="Textocomentario"/>
      </w:pPr>
    </w:p>
    <w:tbl>
      <w:tblPr>
        <w:tblStyle w:val="Tablaconcuadrcula"/>
        <w:tblW w:w="10489" w:type="dxa"/>
        <w:tblInd w:w="383" w:type="dxa"/>
        <w:tblLook w:val="04A0" w:firstRow="1" w:lastRow="0" w:firstColumn="1" w:lastColumn="0" w:noHBand="0" w:noVBand="1"/>
      </w:tblPr>
      <w:tblGrid>
        <w:gridCol w:w="10489"/>
      </w:tblGrid>
      <w:tr w:rsidR="00346141" w:rsidRPr="00A910A7" w14:paraId="5ACE69E6" w14:textId="77777777" w:rsidTr="00C5497F">
        <w:trPr>
          <w:trHeight w:val="680"/>
        </w:trPr>
        <w:tc>
          <w:tcPr>
            <w:tcW w:w="10489" w:type="dxa"/>
            <w:vAlign w:val="bottom"/>
          </w:tcPr>
          <w:p w14:paraId="62C8E8D1" w14:textId="77777777" w:rsidR="00346141" w:rsidRPr="005B631B" w:rsidRDefault="00346141" w:rsidP="00C5497F">
            <w:pPr>
              <w:pStyle w:val="Prrafodelista"/>
              <w:ind w:left="1080"/>
              <w:rPr>
                <w:sz w:val="10"/>
                <w:szCs w:val="10"/>
              </w:rPr>
            </w:pPr>
          </w:p>
          <w:p w14:paraId="50988BF7" w14:textId="77777777" w:rsidR="00346141" w:rsidRPr="00B56E83" w:rsidRDefault="00346141" w:rsidP="00346141">
            <w:pPr>
              <w:pStyle w:val="Prrafodelista"/>
              <w:numPr>
                <w:ilvl w:val="0"/>
                <w:numId w:val="15"/>
              </w:numPr>
            </w:pPr>
            <w:r w:rsidRPr="00B56E83">
              <w:t xml:space="preserve">DOCUMENTOS ANEXOS </w:t>
            </w:r>
          </w:p>
          <w:p w14:paraId="073E6E1B" w14:textId="77777777" w:rsidR="00346141" w:rsidRDefault="00346141" w:rsidP="00C5497F">
            <w:pPr>
              <w:pStyle w:val="tablaint-DFI"/>
              <w:rPr>
                <w:i w:val="0"/>
              </w:rPr>
            </w:pPr>
          </w:p>
          <w:p w14:paraId="0112C074" w14:textId="77777777" w:rsidR="00346141" w:rsidRPr="00B56E83" w:rsidRDefault="00346141" w:rsidP="00C5497F">
            <w:pPr>
              <w:pStyle w:val="tablaint-DFI"/>
              <w:ind w:left="331"/>
              <w:jc w:val="both"/>
              <w:rPr>
                <w:i w:val="0"/>
              </w:rPr>
            </w:pPr>
            <w:r w:rsidRPr="00B56E83">
              <w:rPr>
                <w:i w:val="0"/>
              </w:rPr>
              <w:t xml:space="preserve">(La institución debe anexar los documentos necesarios que complementen la solicitud de pertinencia, </w:t>
            </w:r>
            <w:r>
              <w:rPr>
                <w:i w:val="0"/>
              </w:rPr>
              <w:t>según</w:t>
            </w:r>
            <w:r w:rsidRPr="00026F25">
              <w:rPr>
                <w:i w:val="0"/>
              </w:rPr>
              <w:t xml:space="preserve"> se señale en documento correspondiente que fije y defina </w:t>
            </w:r>
            <w:r>
              <w:rPr>
                <w:i w:val="0"/>
              </w:rPr>
              <w:t xml:space="preserve">procesos y </w:t>
            </w:r>
            <w:r w:rsidRPr="00026F25">
              <w:rPr>
                <w:i w:val="0"/>
              </w:rPr>
              <w:t xml:space="preserve">procedimientos de contratación o adquisición (Manual de </w:t>
            </w:r>
            <w:r>
              <w:rPr>
                <w:i w:val="0"/>
              </w:rPr>
              <w:t>Gastos, Instructivo de finanzas</w:t>
            </w:r>
            <w:r w:rsidRPr="00026F25">
              <w:rPr>
                <w:i w:val="0"/>
              </w:rPr>
              <w:t xml:space="preserve"> o documento vigente</w:t>
            </w:r>
            <w:r w:rsidRPr="00B56E83">
              <w:rPr>
                <w:i w:val="0"/>
              </w:rPr>
              <w:t>)</w:t>
            </w:r>
            <w:r>
              <w:rPr>
                <w:i w:val="0"/>
              </w:rPr>
              <w:t xml:space="preserve">). </w:t>
            </w:r>
          </w:p>
          <w:p w14:paraId="476DCFEC" w14:textId="77777777" w:rsidR="00346141" w:rsidRPr="00B56E83" w:rsidRDefault="00346141" w:rsidP="00C5497F">
            <w:pPr>
              <w:pStyle w:val="Asuntodelcomentario"/>
            </w:pPr>
          </w:p>
        </w:tc>
      </w:tr>
    </w:tbl>
    <w:p w14:paraId="3BC187B4" w14:textId="77777777" w:rsidR="00346141" w:rsidRPr="00A910A7" w:rsidRDefault="00346141" w:rsidP="00346141">
      <w:pPr>
        <w:rPr>
          <w:rFonts w:cstheme="minorHAnsi"/>
          <w:b/>
        </w:rPr>
      </w:pPr>
    </w:p>
    <w:p w14:paraId="0A7FD47E" w14:textId="77777777" w:rsidR="00346141" w:rsidRPr="00A910A7" w:rsidRDefault="00346141" w:rsidP="00346141">
      <w:pPr>
        <w:rPr>
          <w:rFonts w:cstheme="minorHAnsi"/>
          <w:b/>
        </w:rPr>
      </w:pPr>
    </w:p>
    <w:p w14:paraId="65079FEA" w14:textId="77777777" w:rsidR="00346141" w:rsidRPr="00A910A7" w:rsidRDefault="00346141" w:rsidP="00346141">
      <w:pPr>
        <w:ind w:right="497"/>
        <w:jc w:val="right"/>
        <w:rPr>
          <w:rFonts w:cstheme="minorHAnsi"/>
          <w:b/>
        </w:rPr>
      </w:pPr>
      <w:r>
        <w:rPr>
          <w:rFonts w:cstheme="minorHAnsi"/>
          <w:b/>
        </w:rPr>
        <w:tab/>
      </w:r>
      <w:r w:rsidRPr="00A910A7">
        <w:rPr>
          <w:rFonts w:cstheme="minorHAnsi"/>
          <w:b/>
        </w:rPr>
        <w:t>Fecha</w:t>
      </w:r>
      <w:r>
        <w:rPr>
          <w:rFonts w:cstheme="minorHAnsi"/>
          <w:b/>
        </w:rPr>
        <w:t xml:space="preserve"> de solicitud</w:t>
      </w:r>
      <w:r w:rsidRPr="00A910A7">
        <w:rPr>
          <w:rFonts w:cstheme="minorHAnsi"/>
          <w:b/>
        </w:rPr>
        <w:t>: XX/XX/XXXX</w:t>
      </w:r>
    </w:p>
    <w:p w14:paraId="708ED269" w14:textId="77777777" w:rsidR="00346141" w:rsidRDefault="00346141" w:rsidP="00346141">
      <w:pPr>
        <w:pStyle w:val="titular2DFI"/>
        <w:ind w:left="0"/>
        <w:jc w:val="both"/>
      </w:pPr>
    </w:p>
    <w:p w14:paraId="322AF065" w14:textId="77777777" w:rsidR="00346141" w:rsidRDefault="00346141" w:rsidP="00346141">
      <w:pPr>
        <w:pStyle w:val="titular2DFI"/>
      </w:pPr>
    </w:p>
    <w:p w14:paraId="34551C0C" w14:textId="77777777" w:rsidR="00346141" w:rsidRDefault="00346141" w:rsidP="00346141">
      <w:pPr>
        <w:pStyle w:val="titular2DFI"/>
      </w:pPr>
    </w:p>
    <w:p w14:paraId="4021CB88" w14:textId="77777777" w:rsidR="00346141" w:rsidRPr="005B631B" w:rsidRDefault="00346141" w:rsidP="00346141">
      <w:pPr>
        <w:pStyle w:val="titular2DFI"/>
      </w:pPr>
      <w:r w:rsidRPr="00A910A7">
        <w:t xml:space="preserve">Nombre </w:t>
      </w:r>
      <w:r>
        <w:t xml:space="preserve">y cargo </w:t>
      </w:r>
      <w:r w:rsidRPr="00A910A7">
        <w:t>del responsable institucional</w:t>
      </w:r>
    </w:p>
    <w:p w14:paraId="1A471D8D" w14:textId="1DC928F8" w:rsidR="00F2591F" w:rsidRDefault="00F2591F" w:rsidP="00346141">
      <w:pPr>
        <w:spacing w:after="120" w:line="276" w:lineRule="auto"/>
        <w:rPr>
          <w:rFonts w:ascii="Calibri" w:hAnsi="Calibri"/>
          <w:b/>
          <w:u w:val="single"/>
        </w:rPr>
      </w:pPr>
    </w:p>
    <w:sectPr w:rsidR="00F2591F" w:rsidSect="00C5497F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206" w:right="261" w:bottom="1372" w:left="567" w:header="0" w:footer="0" w:gutter="0"/>
      <w:cols w:space="708"/>
      <w:titlePg/>
      <w:docGrid w:linePitch="326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F59ECA5" w16cid:durableId="213E3C10"/>
  <w16cid:commentId w16cid:paraId="58541D40" w16cid:durableId="213E3C8E"/>
  <w16cid:commentId w16cid:paraId="3865B420" w16cid:durableId="213E3C61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A9D776" w14:textId="77777777" w:rsidR="00D71FCD" w:rsidRDefault="00D71FCD" w:rsidP="00F51D20">
      <w:r>
        <w:separator/>
      </w:r>
    </w:p>
  </w:endnote>
  <w:endnote w:type="continuationSeparator" w:id="0">
    <w:p w14:paraId="005E9E9A" w14:textId="77777777" w:rsidR="00D71FCD" w:rsidRDefault="00D71FCD" w:rsidP="00F51D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5E9663" w14:textId="77777777" w:rsidR="00C5497F" w:rsidRPr="00640B5C" w:rsidRDefault="00C5497F" w:rsidP="00C5497F">
    <w:pPr>
      <w:framePr w:w="5758" w:wrap="notBeside" w:vAnchor="page" w:hAnchor="page" w:x="5662" w:y="15351"/>
      <w:jc w:val="right"/>
      <w:rPr>
        <w:rFonts w:ascii="Arial" w:hAnsi="Arial" w:cs="Arial"/>
        <w:b/>
        <w:sz w:val="16"/>
        <w:szCs w:val="16"/>
      </w:rPr>
    </w:pPr>
    <w:r w:rsidRPr="00640B5C">
      <w:rPr>
        <w:rFonts w:ascii="Arial" w:hAnsi="Arial" w:cs="Arial"/>
        <w:b/>
        <w:sz w:val="16"/>
        <w:szCs w:val="16"/>
      </w:rPr>
      <w:fldChar w:fldCharType="begin"/>
    </w:r>
    <w:r w:rsidRPr="00640B5C">
      <w:rPr>
        <w:rFonts w:ascii="Arial" w:hAnsi="Arial" w:cs="Arial"/>
        <w:b/>
        <w:sz w:val="16"/>
        <w:szCs w:val="16"/>
      </w:rPr>
      <w:instrText xml:space="preserve">PAGE  </w:instrText>
    </w:r>
    <w:r w:rsidRPr="00640B5C">
      <w:rPr>
        <w:rFonts w:ascii="Arial" w:hAnsi="Arial" w:cs="Arial"/>
        <w:b/>
        <w:sz w:val="16"/>
        <w:szCs w:val="16"/>
      </w:rPr>
      <w:fldChar w:fldCharType="separate"/>
    </w:r>
    <w:r>
      <w:rPr>
        <w:rFonts w:ascii="Arial" w:hAnsi="Arial" w:cs="Arial"/>
        <w:b/>
        <w:noProof/>
        <w:sz w:val="16"/>
        <w:szCs w:val="16"/>
      </w:rPr>
      <w:t>2</w:t>
    </w:r>
    <w:r w:rsidRPr="00640B5C">
      <w:rPr>
        <w:rFonts w:ascii="Arial" w:hAnsi="Arial" w:cs="Arial"/>
        <w:b/>
        <w:sz w:val="16"/>
        <w:szCs w:val="16"/>
      </w:rPr>
      <w:fldChar w:fldCharType="end"/>
    </w:r>
  </w:p>
  <w:p w14:paraId="59BC37B1" w14:textId="77777777" w:rsidR="00C5497F" w:rsidRDefault="00C5497F" w:rsidP="00C5497F"/>
  <w:p w14:paraId="24B17870" w14:textId="77777777" w:rsidR="00C5497F" w:rsidRDefault="00C5497F"/>
  <w:p w14:paraId="4766332F" w14:textId="77777777" w:rsidR="00C5497F" w:rsidRPr="00640B5C" w:rsidRDefault="00C5497F"/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7B116B" w14:textId="77777777" w:rsidR="00C5497F" w:rsidRDefault="00C5497F" w:rsidP="00C5497F"/>
  <w:p w14:paraId="025831E2" w14:textId="554E5FB2" w:rsidR="00C5497F" w:rsidRPr="00640B5C" w:rsidRDefault="00C5497F" w:rsidP="00C5497F">
    <w:pPr>
      <w:framePr w:w="5758" w:wrap="notBeside" w:vAnchor="page" w:hAnchor="page" w:x="5662" w:y="15351"/>
      <w:jc w:val="right"/>
      <w:rPr>
        <w:rFonts w:ascii="Arial" w:hAnsi="Arial" w:cs="Arial"/>
        <w:b/>
        <w:sz w:val="16"/>
        <w:szCs w:val="16"/>
      </w:rPr>
    </w:pPr>
    <w:r w:rsidRPr="00640B5C">
      <w:rPr>
        <w:rFonts w:ascii="Arial" w:hAnsi="Arial" w:cs="Arial"/>
        <w:b/>
        <w:sz w:val="16"/>
        <w:szCs w:val="16"/>
      </w:rPr>
      <w:fldChar w:fldCharType="begin"/>
    </w:r>
    <w:r w:rsidRPr="00640B5C">
      <w:rPr>
        <w:rFonts w:ascii="Arial" w:hAnsi="Arial" w:cs="Arial"/>
        <w:b/>
        <w:sz w:val="16"/>
        <w:szCs w:val="16"/>
      </w:rPr>
      <w:instrText xml:space="preserve">PAGE  </w:instrText>
    </w:r>
    <w:r w:rsidRPr="00640B5C">
      <w:rPr>
        <w:rFonts w:ascii="Arial" w:hAnsi="Arial" w:cs="Arial"/>
        <w:b/>
        <w:sz w:val="16"/>
        <w:szCs w:val="16"/>
      </w:rPr>
      <w:fldChar w:fldCharType="separate"/>
    </w:r>
    <w:r w:rsidR="00D71DCA">
      <w:rPr>
        <w:rFonts w:ascii="Arial" w:hAnsi="Arial" w:cs="Arial"/>
        <w:b/>
        <w:noProof/>
        <w:sz w:val="16"/>
        <w:szCs w:val="16"/>
      </w:rPr>
      <w:t>3</w:t>
    </w:r>
    <w:r w:rsidRPr="00640B5C">
      <w:rPr>
        <w:rFonts w:ascii="Arial" w:hAnsi="Arial" w:cs="Arial"/>
        <w:b/>
        <w:sz w:val="16"/>
        <w:szCs w:val="16"/>
      </w:rPr>
      <w:fldChar w:fldCharType="end"/>
    </w:r>
  </w:p>
  <w:p w14:paraId="0C7E4FE5" w14:textId="77777777" w:rsidR="00C5497F" w:rsidRDefault="00C5497F"/>
  <w:p w14:paraId="64CBBEC9" w14:textId="77777777" w:rsidR="00C5497F" w:rsidRDefault="00C5497F"/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F21137" w14:textId="77777777" w:rsidR="00D71FCD" w:rsidRDefault="00D71FCD" w:rsidP="00F51D20">
      <w:r>
        <w:separator/>
      </w:r>
    </w:p>
  </w:footnote>
  <w:footnote w:type="continuationSeparator" w:id="0">
    <w:p w14:paraId="3EA32E96" w14:textId="77777777" w:rsidR="00D71FCD" w:rsidRDefault="00D71FCD" w:rsidP="00F51D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BB7040" w14:textId="77777777" w:rsidR="00C5497F" w:rsidRDefault="00C5497F">
    <w:pPr>
      <w:pStyle w:val="Encabezado"/>
    </w:pPr>
    <w:r>
      <w:rPr>
        <w:noProof/>
        <w:lang w:val="es-CL" w:eastAsia="es-CL"/>
      </w:rPr>
      <mc:AlternateContent>
        <mc:Choice Requires="wps">
          <w:drawing>
            <wp:anchor distT="0" distB="0" distL="114300" distR="114300" simplePos="0" relativeHeight="251656192" behindDoc="1" locked="0" layoutInCell="0" allowOverlap="1" wp14:anchorId="0F865D95" wp14:editId="30C0D567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7232650" cy="677545"/>
              <wp:effectExtent l="0" t="2286000" r="0" b="2303780"/>
              <wp:wrapNone/>
              <wp:docPr id="2" name="WordArt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7232650" cy="67754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528B178" w14:textId="77777777" w:rsidR="00C5497F" w:rsidRDefault="00C5497F" w:rsidP="007B602F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Calibri" w:hAnsi="Calibri" w:cs="Calibri"/>
                              <w:color w:val="C0C0C0"/>
                              <w:sz w:val="2"/>
                              <w:szCs w:val="2"/>
                            </w:rPr>
                            <w:t>Impreso constituye copia no controlada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F865D95" id="_x0000_t202" coordsize="21600,21600" o:spt="202" path="m,l,21600r21600,l21600,xe">
              <v:stroke joinstyle="miter"/>
              <v:path gradientshapeok="t" o:connecttype="rect"/>
            </v:shapetype>
            <v:shape id="WordArt 2" o:spid="_x0000_s1026" type="#_x0000_t202" style="position:absolute;margin-left:0;margin-top:0;width:569.5pt;height:53.35pt;rotation:-45;z-index:-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" o:allowincell="f" filled="f" stroked="f">
              <v:stroke joinstyle="round"/>
              <o:lock v:ext="edit" shapetype="t"/>
              <v:textbox style="mso-fit-shape-to-text:t">
                <w:txbxContent>
                  <w:p w14:paraId="4528B178" w14:textId="77777777" w:rsidR="00C5497F" w:rsidRDefault="00C5497F" w:rsidP="007B602F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Calibri" w:hAnsi="Calibri" w:cs="Calibri"/>
                        <w:color w:val="C0C0C0"/>
                        <w:sz w:val="2"/>
                        <w:szCs w:val="2"/>
                      </w:rPr>
                      <w:t>Impreso constituye copia no controlada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2592"/>
      <w:gridCol w:w="591"/>
      <w:gridCol w:w="2910"/>
      <w:gridCol w:w="507"/>
      <w:gridCol w:w="2228"/>
    </w:tblGrid>
    <w:tr w:rsidR="00C5497F" w:rsidRPr="007C5C5C" w14:paraId="5E26ADAD" w14:textId="77777777" w:rsidTr="00F51D20">
      <w:trPr>
        <w:trHeight w:val="590"/>
      </w:trPr>
      <w:tc>
        <w:tcPr>
          <w:tcW w:w="1468" w:type="pct"/>
          <w:vMerge w:val="restart"/>
          <w:shd w:val="clear" w:color="auto" w:fill="auto"/>
          <w:vAlign w:val="center"/>
        </w:tcPr>
        <w:p w14:paraId="44C4FB7C" w14:textId="77777777" w:rsidR="00C5497F" w:rsidRPr="007C5C5C" w:rsidRDefault="00C5497F" w:rsidP="00C5497F">
          <w:pPr>
            <w:jc w:val="center"/>
            <w:rPr>
              <w:rFonts w:ascii="Calibri" w:hAnsi="Calibri"/>
              <w:b/>
              <w:sz w:val="24"/>
              <w:szCs w:val="24"/>
            </w:rPr>
          </w:pPr>
          <w:r w:rsidRPr="007C5C5C">
            <w:rPr>
              <w:rFonts w:ascii="Calibri" w:hAnsi="Calibri"/>
              <w:noProof/>
              <w:sz w:val="24"/>
              <w:szCs w:val="24"/>
              <w:lang w:val="es-CL" w:eastAsia="es-CL"/>
            </w:rPr>
            <w:drawing>
              <wp:inline distT="0" distB="0" distL="0" distR="0" wp14:anchorId="70C793B3" wp14:editId="337A3E94">
                <wp:extent cx="1285875" cy="695325"/>
                <wp:effectExtent l="19050" t="0" r="9525" b="0"/>
                <wp:docPr id="4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5875" cy="6953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270" w:type="pct"/>
          <w:gridSpan w:val="3"/>
          <w:vMerge w:val="restart"/>
          <w:shd w:val="clear" w:color="auto" w:fill="auto"/>
          <w:vAlign w:val="center"/>
        </w:tcPr>
        <w:p w14:paraId="57519077" w14:textId="4AF22C06" w:rsidR="00C5497F" w:rsidRDefault="00C5497F" w:rsidP="003B507D">
          <w:pPr>
            <w:jc w:val="center"/>
            <w:rPr>
              <w:rFonts w:ascii="Calibri" w:hAnsi="Calibri"/>
              <w:b/>
              <w:sz w:val="24"/>
              <w:szCs w:val="24"/>
            </w:rPr>
          </w:pPr>
          <w:r w:rsidRPr="00573E1E">
            <w:rPr>
              <w:rFonts w:ascii="Calibri" w:hAnsi="Calibri"/>
              <w:b/>
              <w:sz w:val="24"/>
              <w:szCs w:val="24"/>
              <w:u w:val="single"/>
            </w:rPr>
            <w:t>DIRECCIÓN DE PROYECTOS DE DESARROLLO INSTITUCIONAL</w:t>
          </w:r>
        </w:p>
        <w:p w14:paraId="4E453D66" w14:textId="603B2043" w:rsidR="00C5497F" w:rsidRPr="003B507D" w:rsidRDefault="00C5497F" w:rsidP="003B507D">
          <w:pPr>
            <w:jc w:val="center"/>
            <w:rPr>
              <w:rFonts w:ascii="Calibri" w:hAnsi="Calibri"/>
              <w:b/>
              <w:sz w:val="24"/>
              <w:szCs w:val="24"/>
            </w:rPr>
          </w:pPr>
          <w:r w:rsidRPr="007C5C5C">
            <w:rPr>
              <w:rFonts w:ascii="Calibri" w:hAnsi="Calibri"/>
              <w:b/>
              <w:sz w:val="24"/>
              <w:szCs w:val="24"/>
            </w:rPr>
            <w:t>INSTRUCTIVO DE USUARIO</w:t>
          </w:r>
        </w:p>
      </w:tc>
      <w:tc>
        <w:tcPr>
          <w:tcW w:w="1261" w:type="pct"/>
          <w:shd w:val="clear" w:color="auto" w:fill="auto"/>
          <w:vAlign w:val="center"/>
        </w:tcPr>
        <w:p w14:paraId="515150B0" w14:textId="77777777" w:rsidR="00C5497F" w:rsidRPr="00C627AF" w:rsidRDefault="00C5497F" w:rsidP="00C5497F">
          <w:pPr>
            <w:jc w:val="center"/>
            <w:rPr>
              <w:rFonts w:ascii="Calibri" w:hAnsi="Calibri"/>
              <w:b/>
              <w:sz w:val="24"/>
              <w:szCs w:val="24"/>
              <w:lang w:val="es-CL"/>
            </w:rPr>
          </w:pPr>
          <w:r w:rsidRPr="00C627AF">
            <w:rPr>
              <w:rFonts w:ascii="Calibri" w:hAnsi="Calibri"/>
              <w:b/>
              <w:sz w:val="24"/>
              <w:szCs w:val="24"/>
              <w:lang w:val="es-CL"/>
            </w:rPr>
            <w:t>CÓDIGO</w:t>
          </w:r>
        </w:p>
        <w:p w14:paraId="37915996" w14:textId="77777777" w:rsidR="00C5497F" w:rsidRPr="00C627AF" w:rsidRDefault="00C5497F" w:rsidP="003D6FDF">
          <w:pPr>
            <w:jc w:val="center"/>
            <w:rPr>
              <w:rFonts w:ascii="Calibri" w:hAnsi="Calibri"/>
              <w:b/>
              <w:sz w:val="24"/>
              <w:szCs w:val="24"/>
              <w:lang w:val="es-CL"/>
            </w:rPr>
          </w:pPr>
          <w:r w:rsidRPr="00C627AF">
            <w:rPr>
              <w:rFonts w:ascii="Calibri" w:hAnsi="Calibri"/>
              <w:b/>
              <w:sz w:val="24"/>
              <w:szCs w:val="24"/>
              <w:lang w:val="es-CL"/>
            </w:rPr>
            <w:t>IU-</w:t>
          </w:r>
          <w:r>
            <w:rPr>
              <w:rFonts w:ascii="Calibri" w:hAnsi="Calibri"/>
              <w:b/>
              <w:sz w:val="24"/>
              <w:szCs w:val="24"/>
              <w:lang w:val="es-CL"/>
            </w:rPr>
            <w:t>DPDI-GPI-09</w:t>
          </w:r>
          <w:r w:rsidRPr="00C627AF">
            <w:rPr>
              <w:rFonts w:ascii="Calibri" w:hAnsi="Calibri"/>
              <w:b/>
              <w:sz w:val="24"/>
              <w:szCs w:val="24"/>
              <w:lang w:val="es-CL"/>
            </w:rPr>
            <w:t xml:space="preserve"> </w:t>
          </w:r>
        </w:p>
      </w:tc>
    </w:tr>
    <w:tr w:rsidR="00C5497F" w:rsidRPr="007C5C5C" w14:paraId="59968B7E" w14:textId="77777777" w:rsidTr="00F51D20">
      <w:trPr>
        <w:trHeight w:val="496"/>
      </w:trPr>
      <w:tc>
        <w:tcPr>
          <w:tcW w:w="1468" w:type="pct"/>
          <w:vMerge/>
          <w:shd w:val="clear" w:color="auto" w:fill="auto"/>
          <w:vAlign w:val="center"/>
        </w:tcPr>
        <w:p w14:paraId="0CE1AC0E" w14:textId="77777777" w:rsidR="00C5497F" w:rsidRPr="007C5C5C" w:rsidRDefault="00C5497F" w:rsidP="00C5497F">
          <w:pPr>
            <w:jc w:val="center"/>
            <w:rPr>
              <w:rFonts w:ascii="Calibri" w:hAnsi="Calibri"/>
              <w:sz w:val="24"/>
              <w:szCs w:val="24"/>
            </w:rPr>
          </w:pPr>
        </w:p>
      </w:tc>
      <w:tc>
        <w:tcPr>
          <w:tcW w:w="2270" w:type="pct"/>
          <w:gridSpan w:val="3"/>
          <w:vMerge/>
          <w:shd w:val="clear" w:color="auto" w:fill="auto"/>
          <w:vAlign w:val="center"/>
        </w:tcPr>
        <w:p w14:paraId="48923F45" w14:textId="77777777" w:rsidR="00C5497F" w:rsidRPr="007C5C5C" w:rsidRDefault="00C5497F" w:rsidP="00C5497F">
          <w:pPr>
            <w:jc w:val="center"/>
            <w:rPr>
              <w:rFonts w:ascii="Calibri" w:hAnsi="Calibri"/>
              <w:sz w:val="24"/>
              <w:szCs w:val="24"/>
            </w:rPr>
          </w:pPr>
        </w:p>
      </w:tc>
      <w:tc>
        <w:tcPr>
          <w:tcW w:w="1261" w:type="pct"/>
          <w:shd w:val="clear" w:color="auto" w:fill="auto"/>
          <w:vAlign w:val="center"/>
        </w:tcPr>
        <w:p w14:paraId="2D921E06" w14:textId="77777777" w:rsidR="00C5497F" w:rsidRPr="007C5C5C" w:rsidRDefault="00C5497F" w:rsidP="00C5497F">
          <w:pPr>
            <w:jc w:val="center"/>
            <w:rPr>
              <w:rFonts w:ascii="Calibri" w:hAnsi="Calibri"/>
              <w:sz w:val="24"/>
              <w:szCs w:val="24"/>
            </w:rPr>
          </w:pPr>
          <w:r w:rsidRPr="007C5C5C">
            <w:rPr>
              <w:rFonts w:ascii="Calibri" w:hAnsi="Calibri"/>
              <w:b/>
              <w:sz w:val="24"/>
              <w:szCs w:val="24"/>
              <w:lang w:val="es-ES_tradnl"/>
            </w:rPr>
            <w:t>VERSIÓN: 00</w:t>
          </w:r>
        </w:p>
      </w:tc>
    </w:tr>
    <w:tr w:rsidR="00C5497F" w:rsidRPr="007C5C5C" w14:paraId="71D6EB06" w14:textId="77777777" w:rsidTr="0001383F">
      <w:trPr>
        <w:trHeight w:val="311"/>
      </w:trPr>
      <w:tc>
        <w:tcPr>
          <w:tcW w:w="1468" w:type="pct"/>
          <w:vMerge/>
          <w:tcBorders>
            <w:bottom w:val="single" w:sz="4" w:space="0" w:color="auto"/>
          </w:tcBorders>
          <w:shd w:val="clear" w:color="auto" w:fill="auto"/>
          <w:vAlign w:val="center"/>
        </w:tcPr>
        <w:p w14:paraId="7F724D44" w14:textId="77777777" w:rsidR="00C5497F" w:rsidRPr="007C5C5C" w:rsidRDefault="00C5497F" w:rsidP="00C5497F">
          <w:pPr>
            <w:jc w:val="center"/>
            <w:rPr>
              <w:rFonts w:ascii="Calibri" w:hAnsi="Calibri"/>
              <w:sz w:val="24"/>
              <w:szCs w:val="24"/>
            </w:rPr>
          </w:pPr>
        </w:p>
      </w:tc>
      <w:tc>
        <w:tcPr>
          <w:tcW w:w="2270" w:type="pct"/>
          <w:gridSpan w:val="3"/>
          <w:vMerge/>
          <w:tcBorders>
            <w:bottom w:val="single" w:sz="4" w:space="0" w:color="auto"/>
          </w:tcBorders>
          <w:shd w:val="clear" w:color="auto" w:fill="auto"/>
          <w:vAlign w:val="center"/>
        </w:tcPr>
        <w:p w14:paraId="5F0B2A81" w14:textId="77777777" w:rsidR="00C5497F" w:rsidRPr="007C5C5C" w:rsidRDefault="00C5497F" w:rsidP="00C5497F">
          <w:pPr>
            <w:jc w:val="center"/>
            <w:rPr>
              <w:rFonts w:ascii="Calibri" w:hAnsi="Calibri"/>
              <w:sz w:val="24"/>
              <w:szCs w:val="24"/>
            </w:rPr>
          </w:pPr>
        </w:p>
      </w:tc>
      <w:tc>
        <w:tcPr>
          <w:tcW w:w="1261" w:type="pct"/>
          <w:tcBorders>
            <w:bottom w:val="single" w:sz="4" w:space="0" w:color="auto"/>
          </w:tcBorders>
          <w:shd w:val="clear" w:color="auto" w:fill="auto"/>
          <w:vAlign w:val="center"/>
        </w:tcPr>
        <w:p w14:paraId="4A6A79FE" w14:textId="729D8789" w:rsidR="00C5497F" w:rsidRPr="007C5C5C" w:rsidRDefault="00C5497F" w:rsidP="00C5497F">
          <w:pPr>
            <w:jc w:val="center"/>
            <w:rPr>
              <w:rFonts w:ascii="Calibri" w:hAnsi="Calibri"/>
              <w:b/>
              <w:sz w:val="24"/>
              <w:szCs w:val="24"/>
              <w:lang w:val="es-ES_tradnl"/>
            </w:rPr>
          </w:pPr>
          <w:r w:rsidRPr="007C5C5C">
            <w:rPr>
              <w:rFonts w:ascii="Calibri" w:hAnsi="Calibri"/>
              <w:b/>
              <w:sz w:val="24"/>
              <w:szCs w:val="24"/>
            </w:rPr>
            <w:t xml:space="preserve">Página </w:t>
          </w:r>
          <w:r w:rsidRPr="007C5C5C">
            <w:rPr>
              <w:rFonts w:ascii="Calibri" w:hAnsi="Calibri"/>
              <w:b/>
              <w:sz w:val="24"/>
              <w:szCs w:val="24"/>
              <w:lang w:val="es-ES_tradnl"/>
            </w:rPr>
            <w:fldChar w:fldCharType="begin"/>
          </w:r>
          <w:r w:rsidRPr="007C5C5C">
            <w:rPr>
              <w:rFonts w:ascii="Calibri" w:hAnsi="Calibri"/>
              <w:b/>
              <w:sz w:val="24"/>
              <w:szCs w:val="24"/>
              <w:lang w:val="es-ES_tradnl"/>
            </w:rPr>
            <w:instrText>PAGE  \* Arabic  \* MERGEFORMAT</w:instrText>
          </w:r>
          <w:r w:rsidRPr="007C5C5C">
            <w:rPr>
              <w:rFonts w:ascii="Calibri" w:hAnsi="Calibri"/>
              <w:b/>
              <w:sz w:val="24"/>
              <w:szCs w:val="24"/>
              <w:lang w:val="es-ES_tradnl"/>
            </w:rPr>
            <w:fldChar w:fldCharType="separate"/>
          </w:r>
          <w:r w:rsidR="00D71DCA" w:rsidRPr="00D71DCA">
            <w:rPr>
              <w:rFonts w:ascii="Calibri" w:hAnsi="Calibri"/>
              <w:b/>
              <w:noProof/>
              <w:sz w:val="24"/>
              <w:szCs w:val="24"/>
            </w:rPr>
            <w:t>1</w:t>
          </w:r>
          <w:r w:rsidRPr="007C5C5C">
            <w:rPr>
              <w:rFonts w:ascii="Calibri" w:hAnsi="Calibri"/>
              <w:b/>
              <w:sz w:val="24"/>
              <w:szCs w:val="24"/>
              <w:lang w:val="es-ES_tradnl"/>
            </w:rPr>
            <w:fldChar w:fldCharType="end"/>
          </w:r>
          <w:r w:rsidRPr="007C5C5C">
            <w:rPr>
              <w:rFonts w:ascii="Calibri" w:hAnsi="Calibri"/>
              <w:b/>
              <w:sz w:val="24"/>
              <w:szCs w:val="24"/>
            </w:rPr>
            <w:t xml:space="preserve"> de </w:t>
          </w:r>
          <w:r w:rsidRPr="007C5C5C">
            <w:rPr>
              <w:rFonts w:ascii="Calibri" w:hAnsi="Calibri"/>
              <w:b/>
              <w:sz w:val="24"/>
              <w:szCs w:val="24"/>
              <w:lang w:val="es-ES_tradnl"/>
            </w:rPr>
            <w:fldChar w:fldCharType="begin"/>
          </w:r>
          <w:r w:rsidRPr="007C5C5C">
            <w:rPr>
              <w:rFonts w:ascii="Calibri" w:hAnsi="Calibri"/>
              <w:b/>
              <w:sz w:val="24"/>
              <w:szCs w:val="24"/>
              <w:lang w:val="es-ES_tradnl"/>
            </w:rPr>
            <w:instrText>NUMPAGES  \* Arabic  \* MERGEFORMAT</w:instrText>
          </w:r>
          <w:r w:rsidRPr="007C5C5C">
            <w:rPr>
              <w:rFonts w:ascii="Calibri" w:hAnsi="Calibri"/>
              <w:b/>
              <w:sz w:val="24"/>
              <w:szCs w:val="24"/>
              <w:lang w:val="es-ES_tradnl"/>
            </w:rPr>
            <w:fldChar w:fldCharType="separate"/>
          </w:r>
          <w:r w:rsidR="00D71DCA" w:rsidRPr="00D71DCA">
            <w:rPr>
              <w:rFonts w:ascii="Calibri" w:hAnsi="Calibri"/>
              <w:b/>
              <w:noProof/>
              <w:sz w:val="24"/>
              <w:szCs w:val="24"/>
            </w:rPr>
            <w:t>3</w:t>
          </w:r>
          <w:r w:rsidRPr="007C5C5C">
            <w:rPr>
              <w:rFonts w:ascii="Calibri" w:hAnsi="Calibri"/>
              <w:b/>
              <w:sz w:val="24"/>
              <w:szCs w:val="24"/>
              <w:lang w:val="es-ES_tradnl"/>
            </w:rPr>
            <w:fldChar w:fldCharType="end"/>
          </w:r>
        </w:p>
      </w:tc>
    </w:tr>
    <w:tr w:rsidR="00C5497F" w:rsidRPr="007C5C5C" w14:paraId="5FA0E855" w14:textId="77777777" w:rsidTr="0001383F">
      <w:tc>
        <w:tcPr>
          <w:tcW w:w="5000" w:type="pct"/>
          <w:gridSpan w:val="5"/>
          <w:shd w:val="clear" w:color="auto" w:fill="auto"/>
          <w:vAlign w:val="center"/>
        </w:tcPr>
        <w:p w14:paraId="5D0338A5" w14:textId="4B752FEF" w:rsidR="00C5497F" w:rsidRPr="003B507D" w:rsidRDefault="00C5497F" w:rsidP="0034695B">
          <w:pPr>
            <w:jc w:val="center"/>
            <w:rPr>
              <w:rFonts w:ascii="Calibri" w:hAnsi="Calibri"/>
              <w:b/>
              <w:i/>
              <w:sz w:val="26"/>
              <w:szCs w:val="26"/>
              <w:highlight w:val="yellow"/>
            </w:rPr>
          </w:pPr>
          <w:r w:rsidRPr="003B507D">
            <w:rPr>
              <w:rFonts w:ascii="Calibri" w:hAnsi="Calibri" w:cs="Arial"/>
              <w:i/>
              <w:sz w:val="26"/>
              <w:szCs w:val="26"/>
              <w:lang w:val="es-MX"/>
            </w:rPr>
            <w:t>Fondos Concursables</w:t>
          </w:r>
        </w:p>
      </w:tc>
    </w:tr>
    <w:tr w:rsidR="00C5497F" w:rsidRPr="007C5C5C" w14:paraId="79C98E77" w14:textId="77777777" w:rsidTr="00F51D20">
      <w:trPr>
        <w:trHeight w:val="560"/>
      </w:trPr>
      <w:tc>
        <w:tcPr>
          <w:tcW w:w="1803" w:type="pct"/>
          <w:gridSpan w:val="2"/>
          <w:shd w:val="clear" w:color="auto" w:fill="auto"/>
        </w:tcPr>
        <w:p w14:paraId="3AFDEF47" w14:textId="77777777" w:rsidR="00C5497F" w:rsidRPr="007C5C5C" w:rsidRDefault="00C5497F" w:rsidP="00C5497F">
          <w:pPr>
            <w:pStyle w:val="Encabezado"/>
            <w:jc w:val="center"/>
            <w:rPr>
              <w:rFonts w:ascii="Calibri" w:hAnsi="Calibri"/>
              <w:b/>
              <w:sz w:val="24"/>
              <w:szCs w:val="24"/>
              <w:lang w:val="es-MX"/>
            </w:rPr>
          </w:pPr>
          <w:r w:rsidRPr="007C5C5C">
            <w:rPr>
              <w:rFonts w:ascii="Calibri" w:hAnsi="Calibri"/>
              <w:b/>
              <w:sz w:val="24"/>
              <w:szCs w:val="24"/>
              <w:lang w:val="es-MX"/>
            </w:rPr>
            <w:t>ELABORADO POR:</w:t>
          </w:r>
        </w:p>
        <w:p w14:paraId="3AD14DEF" w14:textId="77777777" w:rsidR="00C5497F" w:rsidRPr="007C5C5C" w:rsidRDefault="00C5497F" w:rsidP="003012B2">
          <w:pPr>
            <w:jc w:val="center"/>
            <w:rPr>
              <w:rFonts w:ascii="Calibri" w:hAnsi="Calibri"/>
              <w:sz w:val="24"/>
              <w:szCs w:val="24"/>
            </w:rPr>
          </w:pPr>
          <w:r>
            <w:rPr>
              <w:rFonts w:ascii="Calibri" w:hAnsi="Calibri"/>
              <w:sz w:val="24"/>
              <w:szCs w:val="24"/>
            </w:rPr>
            <w:t>Juan Luis Quiroz</w:t>
          </w:r>
        </w:p>
      </w:tc>
      <w:tc>
        <w:tcPr>
          <w:tcW w:w="1648" w:type="pct"/>
          <w:shd w:val="clear" w:color="auto" w:fill="auto"/>
        </w:tcPr>
        <w:p w14:paraId="0AA7AD2F" w14:textId="77777777" w:rsidR="00C5497F" w:rsidRPr="0099668C" w:rsidRDefault="00C5497F" w:rsidP="00C5497F">
          <w:pPr>
            <w:jc w:val="center"/>
            <w:rPr>
              <w:rFonts w:ascii="Calibri" w:hAnsi="Calibri"/>
              <w:b/>
              <w:sz w:val="24"/>
              <w:szCs w:val="24"/>
              <w:lang w:val="es-MX"/>
            </w:rPr>
          </w:pPr>
          <w:r w:rsidRPr="0099668C">
            <w:rPr>
              <w:rFonts w:ascii="Calibri" w:hAnsi="Calibri"/>
              <w:b/>
              <w:sz w:val="24"/>
              <w:szCs w:val="24"/>
              <w:lang w:val="es-MX"/>
            </w:rPr>
            <w:t>REVISADO POR:</w:t>
          </w:r>
        </w:p>
        <w:p w14:paraId="5DAB9201" w14:textId="77777777" w:rsidR="00C5497F" w:rsidRPr="0099668C" w:rsidRDefault="00C5497F" w:rsidP="007B602F">
          <w:pPr>
            <w:jc w:val="center"/>
            <w:rPr>
              <w:rFonts w:ascii="Calibri" w:hAnsi="Calibri"/>
              <w:sz w:val="24"/>
              <w:szCs w:val="24"/>
            </w:rPr>
          </w:pPr>
          <w:r w:rsidRPr="0099668C">
            <w:rPr>
              <w:rFonts w:ascii="Calibri" w:hAnsi="Calibri"/>
              <w:sz w:val="24"/>
              <w:szCs w:val="24"/>
            </w:rPr>
            <w:t>Coordinador(a) UGP</w:t>
          </w:r>
        </w:p>
        <w:p w14:paraId="1A0D1778" w14:textId="77777777" w:rsidR="00C5497F" w:rsidRPr="0099668C" w:rsidRDefault="00C5497F" w:rsidP="007B602F">
          <w:pPr>
            <w:jc w:val="center"/>
            <w:rPr>
              <w:rFonts w:ascii="Calibri" w:hAnsi="Calibri"/>
              <w:sz w:val="24"/>
              <w:szCs w:val="24"/>
            </w:rPr>
          </w:pPr>
          <w:r w:rsidRPr="0099668C">
            <w:rPr>
              <w:rFonts w:ascii="Calibri" w:hAnsi="Calibri"/>
              <w:sz w:val="24"/>
              <w:szCs w:val="24"/>
            </w:rPr>
            <w:t>Alejandro Espinoza</w:t>
          </w:r>
        </w:p>
      </w:tc>
      <w:tc>
        <w:tcPr>
          <w:tcW w:w="1550" w:type="pct"/>
          <w:gridSpan w:val="2"/>
          <w:shd w:val="clear" w:color="auto" w:fill="auto"/>
        </w:tcPr>
        <w:p w14:paraId="034A07AD" w14:textId="77777777" w:rsidR="00C5497F" w:rsidRPr="0099668C" w:rsidRDefault="00C5497F" w:rsidP="00C5497F">
          <w:pPr>
            <w:pStyle w:val="Encabezado"/>
            <w:jc w:val="center"/>
            <w:rPr>
              <w:rFonts w:ascii="Calibri" w:hAnsi="Calibri"/>
              <w:b/>
              <w:sz w:val="24"/>
              <w:szCs w:val="24"/>
              <w:lang w:val="es-ES_tradnl"/>
            </w:rPr>
          </w:pPr>
          <w:r w:rsidRPr="0099668C">
            <w:rPr>
              <w:rFonts w:ascii="Calibri" w:hAnsi="Calibri"/>
              <w:b/>
              <w:sz w:val="24"/>
              <w:szCs w:val="24"/>
              <w:lang w:val="es-ES_tradnl"/>
            </w:rPr>
            <w:t>APROBADO POR:</w:t>
          </w:r>
        </w:p>
        <w:p w14:paraId="4A152A59" w14:textId="77777777" w:rsidR="00C5497F" w:rsidRPr="0099668C" w:rsidRDefault="00C5497F" w:rsidP="007B602F">
          <w:pPr>
            <w:jc w:val="center"/>
            <w:rPr>
              <w:rFonts w:ascii="Calibri" w:hAnsi="Calibri"/>
              <w:sz w:val="24"/>
              <w:szCs w:val="24"/>
            </w:rPr>
          </w:pPr>
          <w:r w:rsidRPr="0099668C">
            <w:rPr>
              <w:rFonts w:ascii="Calibri" w:hAnsi="Calibri"/>
              <w:sz w:val="24"/>
              <w:szCs w:val="24"/>
            </w:rPr>
            <w:t>Director(a) DPDI</w:t>
          </w:r>
        </w:p>
        <w:p w14:paraId="29068282" w14:textId="77777777" w:rsidR="00C5497F" w:rsidRPr="0099668C" w:rsidRDefault="00C5497F" w:rsidP="007B602F">
          <w:pPr>
            <w:jc w:val="center"/>
            <w:rPr>
              <w:rFonts w:ascii="Calibri" w:hAnsi="Calibri"/>
              <w:sz w:val="24"/>
              <w:szCs w:val="24"/>
            </w:rPr>
          </w:pPr>
          <w:r w:rsidRPr="0099668C">
            <w:rPr>
              <w:rFonts w:ascii="Calibri" w:hAnsi="Calibri"/>
              <w:sz w:val="24"/>
              <w:szCs w:val="24"/>
            </w:rPr>
            <w:t>Marcela Bahamondes</w:t>
          </w:r>
        </w:p>
      </w:tc>
    </w:tr>
    <w:tr w:rsidR="00C5497F" w:rsidRPr="007C5C5C" w14:paraId="046E474F" w14:textId="77777777" w:rsidTr="00F51D20">
      <w:trPr>
        <w:trHeight w:val="557"/>
      </w:trPr>
      <w:tc>
        <w:tcPr>
          <w:tcW w:w="1803" w:type="pct"/>
          <w:gridSpan w:val="2"/>
          <w:shd w:val="clear" w:color="auto" w:fill="auto"/>
        </w:tcPr>
        <w:p w14:paraId="446B51E2" w14:textId="77777777" w:rsidR="00C5497F" w:rsidRPr="003B507D" w:rsidRDefault="00C5497F" w:rsidP="00C5497F">
          <w:pPr>
            <w:pStyle w:val="Encabezado"/>
            <w:jc w:val="center"/>
            <w:rPr>
              <w:rFonts w:ascii="Calibri" w:hAnsi="Calibri"/>
              <w:b/>
              <w:sz w:val="24"/>
              <w:szCs w:val="24"/>
              <w:lang w:val="es-MX"/>
            </w:rPr>
          </w:pPr>
          <w:r w:rsidRPr="003B507D">
            <w:rPr>
              <w:rFonts w:ascii="Calibri" w:hAnsi="Calibri"/>
              <w:b/>
              <w:sz w:val="24"/>
              <w:szCs w:val="24"/>
              <w:lang w:val="es-MX"/>
            </w:rPr>
            <w:t>FECHA:</w:t>
          </w:r>
        </w:p>
        <w:p w14:paraId="64311F3F" w14:textId="359D1D1C" w:rsidR="00C5497F" w:rsidRPr="003B507D" w:rsidRDefault="00C5497F" w:rsidP="00C627AF">
          <w:pPr>
            <w:jc w:val="center"/>
            <w:rPr>
              <w:rFonts w:ascii="Calibri" w:hAnsi="Calibri"/>
              <w:sz w:val="24"/>
              <w:szCs w:val="24"/>
            </w:rPr>
          </w:pPr>
          <w:r>
            <w:rPr>
              <w:rFonts w:ascii="Calibri" w:hAnsi="Calibri"/>
              <w:sz w:val="24"/>
              <w:szCs w:val="24"/>
            </w:rPr>
            <w:t>30-08-2019</w:t>
          </w:r>
        </w:p>
      </w:tc>
      <w:tc>
        <w:tcPr>
          <w:tcW w:w="1648" w:type="pct"/>
          <w:shd w:val="clear" w:color="auto" w:fill="auto"/>
        </w:tcPr>
        <w:p w14:paraId="4B888D0D" w14:textId="77777777" w:rsidR="00C5497F" w:rsidRPr="003B507D" w:rsidRDefault="00C5497F" w:rsidP="00C5497F">
          <w:pPr>
            <w:pStyle w:val="Encabezado"/>
            <w:jc w:val="center"/>
            <w:rPr>
              <w:rFonts w:ascii="Calibri" w:hAnsi="Calibri"/>
              <w:b/>
              <w:sz w:val="24"/>
              <w:szCs w:val="24"/>
              <w:lang w:val="es-MX"/>
            </w:rPr>
          </w:pPr>
          <w:r w:rsidRPr="003B507D">
            <w:rPr>
              <w:rFonts w:ascii="Calibri" w:hAnsi="Calibri"/>
              <w:b/>
              <w:sz w:val="24"/>
              <w:szCs w:val="24"/>
              <w:lang w:val="es-MX"/>
            </w:rPr>
            <w:t>FECHA:</w:t>
          </w:r>
        </w:p>
        <w:p w14:paraId="50980B68" w14:textId="5B07BC03" w:rsidR="00C5497F" w:rsidRPr="003B507D" w:rsidRDefault="00C5497F" w:rsidP="00C5497F">
          <w:pPr>
            <w:jc w:val="center"/>
            <w:rPr>
              <w:rFonts w:ascii="Calibri" w:hAnsi="Calibri"/>
              <w:sz w:val="24"/>
              <w:szCs w:val="24"/>
            </w:rPr>
          </w:pPr>
          <w:r>
            <w:rPr>
              <w:rFonts w:ascii="Calibri" w:hAnsi="Calibri"/>
              <w:sz w:val="24"/>
              <w:szCs w:val="24"/>
            </w:rPr>
            <w:t>02-09-2019</w:t>
          </w:r>
        </w:p>
      </w:tc>
      <w:tc>
        <w:tcPr>
          <w:tcW w:w="1550" w:type="pct"/>
          <w:gridSpan w:val="2"/>
          <w:shd w:val="clear" w:color="auto" w:fill="auto"/>
        </w:tcPr>
        <w:p w14:paraId="73FA6CE5" w14:textId="77777777" w:rsidR="00C5497F" w:rsidRPr="003B507D" w:rsidRDefault="00C5497F" w:rsidP="00C5497F">
          <w:pPr>
            <w:pStyle w:val="Encabezado"/>
            <w:jc w:val="center"/>
            <w:rPr>
              <w:rFonts w:ascii="Calibri" w:hAnsi="Calibri"/>
              <w:b/>
              <w:sz w:val="24"/>
              <w:szCs w:val="24"/>
              <w:lang w:val="es-MX"/>
            </w:rPr>
          </w:pPr>
          <w:r w:rsidRPr="003B507D">
            <w:rPr>
              <w:rFonts w:ascii="Calibri" w:hAnsi="Calibri"/>
              <w:b/>
              <w:sz w:val="24"/>
              <w:szCs w:val="24"/>
              <w:lang w:val="es-MX"/>
            </w:rPr>
            <w:t>FECHA:</w:t>
          </w:r>
        </w:p>
        <w:p w14:paraId="69307E68" w14:textId="6DE23860" w:rsidR="00C5497F" w:rsidRPr="003B507D" w:rsidRDefault="00C5497F" w:rsidP="00C5497F">
          <w:pPr>
            <w:jc w:val="center"/>
            <w:rPr>
              <w:rFonts w:ascii="Calibri" w:hAnsi="Calibri"/>
              <w:sz w:val="24"/>
              <w:szCs w:val="24"/>
            </w:rPr>
          </w:pPr>
          <w:r>
            <w:rPr>
              <w:rFonts w:ascii="Calibri" w:hAnsi="Calibri"/>
              <w:sz w:val="24"/>
              <w:szCs w:val="24"/>
            </w:rPr>
            <w:t>02-10-2019</w:t>
          </w:r>
        </w:p>
      </w:tc>
    </w:tr>
  </w:tbl>
  <w:p w14:paraId="15B247EA" w14:textId="77777777" w:rsidR="00C5497F" w:rsidRDefault="00C5497F">
    <w:pPr>
      <w:pStyle w:val="Encabezado"/>
    </w:pPr>
    <w:r>
      <w:rPr>
        <w:noProof/>
        <w:lang w:val="es-CL" w:eastAsia="es-CL"/>
      </w:rPr>
      <mc:AlternateContent>
        <mc:Choice Requires="wps">
          <w:drawing>
            <wp:anchor distT="0" distB="0" distL="114300" distR="114300" simplePos="0" relativeHeight="251657216" behindDoc="1" locked="0" layoutInCell="0" allowOverlap="1" wp14:anchorId="73BF73AD" wp14:editId="12C5B1BB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7232650" cy="677545"/>
              <wp:effectExtent l="0" t="2286000" r="0" b="2303780"/>
              <wp:wrapNone/>
              <wp:docPr id="1" name="WordArt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7232650" cy="67754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1D373DF" w14:textId="77777777" w:rsidR="00C5497F" w:rsidRDefault="00C5497F" w:rsidP="007B602F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Calibri" w:hAnsi="Calibri" w:cs="Calibri"/>
                              <w:color w:val="C0C0C0"/>
                              <w:sz w:val="2"/>
                              <w:szCs w:val="2"/>
                            </w:rPr>
                            <w:t>Impreso constituye copia no controlada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3BF73AD" id="_x0000_t202" coordsize="21600,21600" o:spt="202" path="m,l,21600r21600,l21600,xe">
              <v:stroke joinstyle="miter"/>
              <v:path gradientshapeok="t" o:connecttype="rect"/>
            </v:shapetype>
            <v:shape id="WordArt 3" o:spid="_x0000_s1027" type="#_x0000_t202" style="position:absolute;margin-left:0;margin-top:0;width:569.5pt;height:53.35pt;rotation:-45;z-index:-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" o:allowincell="f" filled="f" stroked="f">
              <v:stroke joinstyle="round"/>
              <o:lock v:ext="edit" shapetype="t"/>
              <v:textbox style="mso-fit-shape-to-text:t">
                <w:txbxContent>
                  <w:p w14:paraId="71D373DF" w14:textId="77777777" w:rsidR="00C5497F" w:rsidRDefault="00C5497F" w:rsidP="007B602F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Calibri" w:hAnsi="Calibri" w:cs="Calibri"/>
                        <w:color w:val="C0C0C0"/>
                        <w:sz w:val="2"/>
                        <w:szCs w:val="2"/>
                      </w:rPr>
                      <w:t>Impreso constituye copia no controlada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1C0B1F" w14:textId="77777777" w:rsidR="00C5497F" w:rsidRDefault="00C5497F">
    <w:pPr>
      <w:pStyle w:val="Encabezado"/>
    </w:pPr>
    <w:r>
      <w:rPr>
        <w:noProof/>
      </w:rPr>
      <w:pict w14:anchorId="45400C6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" o:spid="_x0000_s2049" type="#_x0000_t136" style="position:absolute;margin-left:0;margin-top:0;width:569.5pt;height:53.35pt;rotation:315;z-index:-251657216;mso-position-horizontal:center;mso-position-horizontal-relative:margin;mso-position-vertical:center;mso-position-vertical-relative:margin" o:allowincell="f" fillcolor="silver" stroked="f">
          <v:textpath style="font-family:&quot;Calibri&quot;;font-size:1pt" string="Impreso constituye copia no controlada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89EBB5" w14:textId="77777777" w:rsidR="00C5497F" w:rsidRDefault="00C5497F" w:rsidP="00C5497F">
    <w:pPr>
      <w:ind w:left="-567"/>
    </w:pPr>
  </w:p>
  <w:p w14:paraId="25246DA6" w14:textId="77777777" w:rsidR="00C5497F" w:rsidRDefault="00C5497F" w:rsidP="00C5497F">
    <w:pPr>
      <w:ind w:left="-567"/>
    </w:pPr>
  </w:p>
  <w:p w14:paraId="018F4C8E" w14:textId="77777777" w:rsidR="00C5497F" w:rsidRDefault="00C5497F" w:rsidP="00C5497F">
    <w:pPr>
      <w:ind w:left="284"/>
    </w:pPr>
  </w:p>
  <w:p w14:paraId="71788F7E" w14:textId="77777777" w:rsidR="00C5497F" w:rsidRDefault="00C5497F" w:rsidP="00C5497F">
    <w:pPr>
      <w:ind w:left="284"/>
    </w:pPr>
    <w:r>
      <w:rPr>
        <w:noProof/>
        <w:lang w:val="es-CL" w:eastAsia="es-CL"/>
      </w:rPr>
      <w:drawing>
        <wp:inline distT="0" distB="0" distL="0" distR="0" wp14:anchorId="2F896909" wp14:editId="458F4886">
          <wp:extent cx="1257935" cy="89427"/>
          <wp:effectExtent l="0" t="0" r="0" b="0"/>
          <wp:docPr id="45" name="Imagen 45" descr="../../../barr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../../../barra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8860" b="38860"/>
                  <a:stretch/>
                </pic:blipFill>
                <pic:spPr bwMode="auto">
                  <a:xfrm flipV="1">
                    <a:off x="0" y="0"/>
                    <a:ext cx="1467284" cy="1043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925BF8C" w14:textId="77777777" w:rsidR="00C5497F" w:rsidRDefault="00C5497F" w:rsidP="00C5497F">
    <w:pPr>
      <w:ind w:left="284"/>
    </w:pP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</w:p>
</w:hdr>
</file>

<file path=word/header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12A295" w14:textId="77777777" w:rsidR="00C5497F" w:rsidRDefault="00C5497F" w:rsidP="00C5497F">
    <w:pPr>
      <w:ind w:right="639"/>
    </w:pPr>
  </w:p>
  <w:p w14:paraId="66F4245D" w14:textId="77777777" w:rsidR="00C5497F" w:rsidRDefault="00C5497F" w:rsidP="00C5497F">
    <w:pPr>
      <w:ind w:left="284"/>
    </w:pPr>
  </w:p>
  <w:p w14:paraId="3F23F5E7" w14:textId="77777777" w:rsidR="00C5497F" w:rsidRDefault="00C5497F" w:rsidP="00C5497F">
    <w:pPr>
      <w:ind w:left="284"/>
    </w:pPr>
  </w:p>
  <w:p w14:paraId="619D6AE5" w14:textId="6B6852AD" w:rsidR="00C5497F" w:rsidRDefault="00C5497F" w:rsidP="00C5497F">
    <w:pPr>
      <w:tabs>
        <w:tab w:val="left" w:pos="426"/>
      </w:tabs>
      <w:ind w:left="-1134" w:right="333"/>
    </w:pPr>
    <w:r>
      <w:rPr>
        <w:noProof/>
        <w:lang w:val="es-CL" w:eastAsia="es-CL"/>
      </w:rPr>
      <w:drawing>
        <wp:anchor distT="0" distB="0" distL="114300" distR="114300" simplePos="0" relativeHeight="251658240" behindDoc="0" locked="0" layoutInCell="1" allowOverlap="1" wp14:anchorId="24DE16BF" wp14:editId="771B5D99">
          <wp:simplePos x="0" y="0"/>
          <wp:positionH relativeFrom="column">
            <wp:posOffset>5450205</wp:posOffset>
          </wp:positionH>
          <wp:positionV relativeFrom="paragraph">
            <wp:posOffset>361315</wp:posOffset>
          </wp:positionV>
          <wp:extent cx="1426210" cy="415290"/>
          <wp:effectExtent l="0" t="0" r="2540" b="3810"/>
          <wp:wrapThrough wrapText="bothSides">
            <wp:wrapPolygon edited="0">
              <wp:start x="0" y="0"/>
              <wp:lineTo x="0" y="20807"/>
              <wp:lineTo x="21350" y="20807"/>
              <wp:lineTo x="21350" y="0"/>
              <wp:lineTo x="0" y="0"/>
            </wp:wrapPolygon>
          </wp:wrapThrough>
          <wp:docPr id="6" name="Imagen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-dfi-chico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2621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  <w:r>
      <w:rPr>
        <w:noProof/>
        <w:lang w:val="es-CL" w:eastAsia="es-CL"/>
      </w:rPr>
      <w:drawing>
        <wp:inline distT="0" distB="0" distL="0" distR="0" wp14:anchorId="6FE2A9F8" wp14:editId="659F84CE">
          <wp:extent cx="1152525" cy="1047528"/>
          <wp:effectExtent l="0" t="0" r="0" b="0"/>
          <wp:docPr id="7" name="Imagen 7" descr="../../../../Desktop/Logotipo%20-%20Ministerio%20de%20Educacion/Logo%20Mineduc%20SIN%20SLOGAN/01-Mineduc-Co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../../../../Desktop/Logotipo%20-%20Ministerio%20de%20Educacion/Logo%20Mineduc%20SIN%20SLOGAN/01-Mineduc-Col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8869" cy="108056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  <w:r>
      <w:tab/>
    </w:r>
    <w:r>
      <w:tab/>
    </w:r>
    <w:r>
      <w:tab/>
    </w:r>
    <w:r w:rsidRPr="00346141">
      <w:rPr>
        <w:rFonts w:ascii="Calibri" w:hAnsi="Calibri"/>
        <w:b/>
        <w:sz w:val="24"/>
        <w:szCs w:val="24"/>
      </w:rPr>
      <w:t>ANEXO I</w:t>
    </w:r>
    <w:r>
      <w:tab/>
    </w: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FD7EC7"/>
    <w:multiLevelType w:val="hybridMultilevel"/>
    <w:tmpl w:val="D048F89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F83265"/>
    <w:multiLevelType w:val="hybridMultilevel"/>
    <w:tmpl w:val="F1247B8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9C357B"/>
    <w:multiLevelType w:val="hybridMultilevel"/>
    <w:tmpl w:val="E9D89DA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4C0D45"/>
    <w:multiLevelType w:val="hybridMultilevel"/>
    <w:tmpl w:val="6832B22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DE094F"/>
    <w:multiLevelType w:val="hybridMultilevel"/>
    <w:tmpl w:val="94E21FD0"/>
    <w:lvl w:ilvl="0" w:tplc="CB9EE6A8">
      <w:start w:val="1"/>
      <w:numFmt w:val="decimal"/>
      <w:lvlText w:val="%1."/>
      <w:lvlJc w:val="left"/>
      <w:pPr>
        <w:tabs>
          <w:tab w:val="num" w:pos="1065"/>
        </w:tabs>
        <w:ind w:left="1065" w:hanging="705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5C6C96"/>
    <w:multiLevelType w:val="hybridMultilevel"/>
    <w:tmpl w:val="0F6A96B4"/>
    <w:lvl w:ilvl="0" w:tplc="08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E13AA5"/>
    <w:multiLevelType w:val="hybridMultilevel"/>
    <w:tmpl w:val="381622E2"/>
    <w:lvl w:ilvl="0" w:tplc="340A0001">
      <w:start w:val="1"/>
      <w:numFmt w:val="bullet"/>
      <w:lvlText w:val=""/>
      <w:lvlJc w:val="left"/>
      <w:pPr>
        <w:tabs>
          <w:tab w:val="num" w:pos="1065"/>
        </w:tabs>
        <w:ind w:left="1065" w:hanging="705"/>
      </w:pPr>
      <w:rPr>
        <w:rFonts w:ascii="Symbol" w:hAnsi="Symbol"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3B528D"/>
    <w:multiLevelType w:val="hybridMultilevel"/>
    <w:tmpl w:val="C652D848"/>
    <w:lvl w:ilvl="0" w:tplc="E5EE7E3A">
      <w:start w:val="1"/>
      <w:numFmt w:val="upperRoman"/>
      <w:suff w:val="space"/>
      <w:lvlText w:val="%1."/>
      <w:lvlJc w:val="left"/>
      <w:pPr>
        <w:ind w:left="1080" w:hanging="72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653B61"/>
    <w:multiLevelType w:val="hybridMultilevel"/>
    <w:tmpl w:val="742AC94C"/>
    <w:lvl w:ilvl="0" w:tplc="0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5160DDA"/>
    <w:multiLevelType w:val="hybridMultilevel"/>
    <w:tmpl w:val="4BFC65A4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66090E"/>
    <w:multiLevelType w:val="hybridMultilevel"/>
    <w:tmpl w:val="94A868DE"/>
    <w:lvl w:ilvl="0" w:tplc="787EDC64">
      <w:start w:val="1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D32202"/>
    <w:multiLevelType w:val="hybridMultilevel"/>
    <w:tmpl w:val="DAD4AE1A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C604AC"/>
    <w:multiLevelType w:val="hybridMultilevel"/>
    <w:tmpl w:val="D96A50DE"/>
    <w:lvl w:ilvl="0" w:tplc="0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B6E6D3D"/>
    <w:multiLevelType w:val="hybridMultilevel"/>
    <w:tmpl w:val="597A1BA8"/>
    <w:lvl w:ilvl="0" w:tplc="553409F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CC1281"/>
    <w:multiLevelType w:val="hybridMultilevel"/>
    <w:tmpl w:val="0F6A96B4"/>
    <w:lvl w:ilvl="0" w:tplc="08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1"/>
  </w:num>
  <w:num w:numId="3">
    <w:abstractNumId w:val="4"/>
  </w:num>
  <w:num w:numId="4">
    <w:abstractNumId w:val="0"/>
  </w:num>
  <w:num w:numId="5">
    <w:abstractNumId w:val="6"/>
  </w:num>
  <w:num w:numId="6">
    <w:abstractNumId w:val="9"/>
  </w:num>
  <w:num w:numId="7">
    <w:abstractNumId w:val="10"/>
  </w:num>
  <w:num w:numId="8">
    <w:abstractNumId w:val="5"/>
  </w:num>
  <w:num w:numId="9">
    <w:abstractNumId w:val="8"/>
  </w:num>
  <w:num w:numId="10">
    <w:abstractNumId w:val="12"/>
  </w:num>
  <w:num w:numId="11">
    <w:abstractNumId w:val="14"/>
  </w:num>
  <w:num w:numId="12">
    <w:abstractNumId w:val="3"/>
  </w:num>
  <w:num w:numId="13">
    <w:abstractNumId w:val="2"/>
  </w:num>
  <w:num w:numId="14">
    <w:abstractNumId w:val="1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SxMDOwMDA0MTczNTNV0lEKTi0uzszPAykwqwUAw19YkiwAAAA="/>
  </w:docVars>
  <w:rsids>
    <w:rsidRoot w:val="00C65004"/>
    <w:rsid w:val="00010024"/>
    <w:rsid w:val="0001383F"/>
    <w:rsid w:val="00042798"/>
    <w:rsid w:val="000537FE"/>
    <w:rsid w:val="000645B1"/>
    <w:rsid w:val="000751F3"/>
    <w:rsid w:val="000D369A"/>
    <w:rsid w:val="000E1F3E"/>
    <w:rsid w:val="00126EC2"/>
    <w:rsid w:val="00140209"/>
    <w:rsid w:val="00160D51"/>
    <w:rsid w:val="00180078"/>
    <w:rsid w:val="001805A2"/>
    <w:rsid w:val="001B460C"/>
    <w:rsid w:val="001B74D3"/>
    <w:rsid w:val="002840C8"/>
    <w:rsid w:val="003012B2"/>
    <w:rsid w:val="00313087"/>
    <w:rsid w:val="00346141"/>
    <w:rsid w:val="0034695B"/>
    <w:rsid w:val="003B0F6F"/>
    <w:rsid w:val="003B507D"/>
    <w:rsid w:val="003D6FDF"/>
    <w:rsid w:val="00437AAD"/>
    <w:rsid w:val="00446DF9"/>
    <w:rsid w:val="004C3E6D"/>
    <w:rsid w:val="004D3178"/>
    <w:rsid w:val="005053B3"/>
    <w:rsid w:val="0052277B"/>
    <w:rsid w:val="005C3CBA"/>
    <w:rsid w:val="005D1D33"/>
    <w:rsid w:val="005F2D42"/>
    <w:rsid w:val="00600645"/>
    <w:rsid w:val="00604D0C"/>
    <w:rsid w:val="006101C8"/>
    <w:rsid w:val="006A0DE9"/>
    <w:rsid w:val="007317B9"/>
    <w:rsid w:val="007441D4"/>
    <w:rsid w:val="007512F0"/>
    <w:rsid w:val="0075130D"/>
    <w:rsid w:val="007576E1"/>
    <w:rsid w:val="007658E2"/>
    <w:rsid w:val="007823B4"/>
    <w:rsid w:val="00793F97"/>
    <w:rsid w:val="007B602F"/>
    <w:rsid w:val="007C5C5C"/>
    <w:rsid w:val="007E3277"/>
    <w:rsid w:val="007F4FD4"/>
    <w:rsid w:val="00805B6C"/>
    <w:rsid w:val="00872F70"/>
    <w:rsid w:val="008F3AE0"/>
    <w:rsid w:val="009125A6"/>
    <w:rsid w:val="0099668C"/>
    <w:rsid w:val="009D59DF"/>
    <w:rsid w:val="009D6677"/>
    <w:rsid w:val="00A038E6"/>
    <w:rsid w:val="00A97799"/>
    <w:rsid w:val="00AE5095"/>
    <w:rsid w:val="00AE5477"/>
    <w:rsid w:val="00B25AD0"/>
    <w:rsid w:val="00B3043E"/>
    <w:rsid w:val="00B449A6"/>
    <w:rsid w:val="00B45ACD"/>
    <w:rsid w:val="00B56E16"/>
    <w:rsid w:val="00B74CC8"/>
    <w:rsid w:val="00BE6F14"/>
    <w:rsid w:val="00C17632"/>
    <w:rsid w:val="00C5144D"/>
    <w:rsid w:val="00C52FF7"/>
    <w:rsid w:val="00C5497F"/>
    <w:rsid w:val="00C627AF"/>
    <w:rsid w:val="00C65004"/>
    <w:rsid w:val="00CC295B"/>
    <w:rsid w:val="00CC3446"/>
    <w:rsid w:val="00CE4C50"/>
    <w:rsid w:val="00CF2F8F"/>
    <w:rsid w:val="00D37C0B"/>
    <w:rsid w:val="00D62CB8"/>
    <w:rsid w:val="00D71DCA"/>
    <w:rsid w:val="00D71FCD"/>
    <w:rsid w:val="00E07615"/>
    <w:rsid w:val="00E250CE"/>
    <w:rsid w:val="00E37693"/>
    <w:rsid w:val="00E64B39"/>
    <w:rsid w:val="00E83C54"/>
    <w:rsid w:val="00ED0D00"/>
    <w:rsid w:val="00F2591F"/>
    <w:rsid w:val="00F2592D"/>
    <w:rsid w:val="00F279D2"/>
    <w:rsid w:val="00F41627"/>
    <w:rsid w:val="00F51D20"/>
    <w:rsid w:val="00F52539"/>
    <w:rsid w:val="00F819FF"/>
    <w:rsid w:val="00FB4F41"/>
    <w:rsid w:val="00FE24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;"/>
  <w14:docId w14:val="32D78EC2"/>
  <w15:docId w15:val="{762CA841-9EBC-4B2A-A3FD-B26033968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500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rsid w:val="00C65004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rsid w:val="00C65004"/>
    <w:rPr>
      <w:rFonts w:ascii="Times New Roman" w:eastAsia="Times New Roman" w:hAnsi="Times New Roman" w:cs="Times New Roman"/>
      <w:sz w:val="20"/>
      <w:szCs w:val="20"/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C65004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65004"/>
    <w:rPr>
      <w:rFonts w:ascii="Tahoma" w:eastAsia="Times New Roman" w:hAnsi="Tahoma" w:cs="Tahoma"/>
      <w:sz w:val="16"/>
      <w:szCs w:val="16"/>
      <w:lang w:val="es-ES" w:eastAsia="es-ES"/>
    </w:rPr>
  </w:style>
  <w:style w:type="paragraph" w:styleId="Prrafodelista">
    <w:name w:val="List Paragraph"/>
    <w:basedOn w:val="Normal"/>
    <w:uiPriority w:val="34"/>
    <w:qFormat/>
    <w:rsid w:val="000537FE"/>
    <w:pPr>
      <w:ind w:left="720"/>
      <w:contextualSpacing/>
    </w:pPr>
  </w:style>
  <w:style w:type="paragraph" w:styleId="Piedepgina">
    <w:name w:val="footer"/>
    <w:basedOn w:val="Normal"/>
    <w:link w:val="PiedepginaCar"/>
    <w:uiPriority w:val="99"/>
    <w:unhideWhenUsed/>
    <w:rsid w:val="00F51D20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F51D20"/>
    <w:rPr>
      <w:rFonts w:ascii="Times New Roman" w:eastAsia="Times New Roman" w:hAnsi="Times New Roman" w:cs="Times New Roman"/>
      <w:sz w:val="20"/>
      <w:szCs w:val="20"/>
      <w:lang w:val="es-ES" w:eastAsia="es-ES"/>
    </w:rPr>
  </w:style>
  <w:style w:type="table" w:styleId="Tablaconcuadrcula">
    <w:name w:val="Table Grid"/>
    <w:basedOn w:val="Tablanormal"/>
    <w:uiPriority w:val="59"/>
    <w:rsid w:val="007441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B602F"/>
    <w:pPr>
      <w:spacing w:before="100" w:beforeAutospacing="1" w:after="100" w:afterAutospacing="1"/>
    </w:pPr>
    <w:rPr>
      <w:rFonts w:eastAsiaTheme="minorEastAsia"/>
      <w:sz w:val="24"/>
      <w:szCs w:val="24"/>
      <w:lang w:val="es-CL" w:eastAsia="es-CL"/>
    </w:rPr>
  </w:style>
  <w:style w:type="character" w:styleId="Refdecomentario">
    <w:name w:val="annotation reference"/>
    <w:basedOn w:val="Fuentedeprrafopredeter"/>
    <w:uiPriority w:val="99"/>
    <w:semiHidden/>
    <w:unhideWhenUsed/>
    <w:rsid w:val="00F52539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F52539"/>
  </w:style>
  <w:style w:type="character" w:customStyle="1" w:styleId="TextocomentarioCar">
    <w:name w:val="Texto comentario Car"/>
    <w:basedOn w:val="Fuentedeprrafopredeter"/>
    <w:link w:val="Textocomentario"/>
    <w:semiHidden/>
    <w:rsid w:val="00F52539"/>
    <w:rPr>
      <w:rFonts w:ascii="Times New Roman" w:eastAsia="Times New Roman" w:hAnsi="Times New Roman" w:cs="Times New Roman"/>
      <w:sz w:val="20"/>
      <w:szCs w:val="20"/>
      <w:lang w:val="es-ES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nhideWhenUsed/>
    <w:rsid w:val="00F5253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rsid w:val="00F52539"/>
    <w:rPr>
      <w:rFonts w:ascii="Times New Roman" w:eastAsia="Times New Roman" w:hAnsi="Times New Roman" w:cs="Times New Roman"/>
      <w:b/>
      <w:bCs/>
      <w:sz w:val="20"/>
      <w:szCs w:val="20"/>
      <w:lang w:val="es-ES" w:eastAsia="es-ES"/>
    </w:rPr>
  </w:style>
  <w:style w:type="paragraph" w:customStyle="1" w:styleId="Titular">
    <w:name w:val="Titular"/>
    <w:basedOn w:val="Normal"/>
    <w:qFormat/>
    <w:rsid w:val="00346141"/>
    <w:pPr>
      <w:tabs>
        <w:tab w:val="left" w:pos="1349"/>
        <w:tab w:val="right" w:pos="2268"/>
      </w:tabs>
      <w:ind w:left="1349" w:right="1325"/>
      <w:jc w:val="center"/>
    </w:pPr>
    <w:rPr>
      <w:rFonts w:ascii="Verdana" w:eastAsiaTheme="minorHAnsi" w:hAnsi="Verdana" w:cstheme="minorBidi"/>
      <w:b/>
      <w:bCs/>
      <w:color w:val="595959" w:themeColor="text1" w:themeTint="A6"/>
      <w:sz w:val="32"/>
      <w:szCs w:val="32"/>
      <w:lang w:val="es-ES_tradnl" w:eastAsia="en-US"/>
    </w:rPr>
  </w:style>
  <w:style w:type="paragraph" w:customStyle="1" w:styleId="titular2DFI">
    <w:name w:val="titular 2 DFI"/>
    <w:basedOn w:val="Normal"/>
    <w:qFormat/>
    <w:rsid w:val="00346141"/>
    <w:pPr>
      <w:tabs>
        <w:tab w:val="left" w:pos="1349"/>
        <w:tab w:val="right" w:pos="2268"/>
      </w:tabs>
      <w:ind w:left="1349" w:right="1325"/>
      <w:jc w:val="center"/>
    </w:pPr>
    <w:rPr>
      <w:rFonts w:ascii="Verdana" w:eastAsiaTheme="minorHAnsi" w:hAnsi="Verdana" w:cstheme="minorBidi"/>
      <w:color w:val="595959" w:themeColor="text1" w:themeTint="A6"/>
      <w:sz w:val="22"/>
      <w:lang w:val="es-ES_tradnl" w:eastAsia="en-US"/>
    </w:rPr>
  </w:style>
  <w:style w:type="character" w:styleId="Textodelmarcadordeposicin">
    <w:name w:val="Placeholder Text"/>
    <w:basedOn w:val="Fuentedeprrafopredeter"/>
    <w:uiPriority w:val="99"/>
    <w:rsid w:val="00346141"/>
    <w:rPr>
      <w:color w:val="808080"/>
    </w:rPr>
  </w:style>
  <w:style w:type="paragraph" w:customStyle="1" w:styleId="tablaint-DFI">
    <w:name w:val="tablaint-DFI"/>
    <w:basedOn w:val="Asuntodelcomentario"/>
    <w:qFormat/>
    <w:rsid w:val="00346141"/>
    <w:pPr>
      <w:tabs>
        <w:tab w:val="left" w:pos="1349"/>
        <w:tab w:val="right" w:pos="2268"/>
      </w:tabs>
    </w:pPr>
    <w:rPr>
      <w:rFonts w:ascii="Verdana" w:eastAsiaTheme="minorHAnsi" w:hAnsi="Verdana" w:cstheme="minorHAnsi"/>
      <w:b w:val="0"/>
      <w:i/>
      <w:sz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5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4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5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27960A9A10F4432E966FCF57BECE35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5A66F1-360C-46EF-869C-7B59E43DB081}"/>
      </w:docPartPr>
      <w:docPartBody>
        <w:p w:rsidR="002F587E" w:rsidRDefault="005E2DC1" w:rsidP="005E2DC1">
          <w:pPr>
            <w:pStyle w:val="27960A9A10F4432E966FCF57BECE3556"/>
          </w:pPr>
          <w:r>
            <w:rPr>
              <w:rStyle w:val="Textodelmarcadordeposicin"/>
            </w:rPr>
            <w:t>SÍ o NO</w:t>
          </w:r>
        </w:p>
      </w:docPartBody>
    </w:docPart>
    <w:docPart>
      <w:docPartPr>
        <w:name w:val="2B420BA01A934DA5B801A6C3BAF154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90F994-CEF5-4491-813F-507389C19B79}"/>
      </w:docPartPr>
      <w:docPartBody>
        <w:p w:rsidR="002F587E" w:rsidRDefault="005E2DC1" w:rsidP="005E2DC1">
          <w:pPr>
            <w:pStyle w:val="2B420BA01A934DA5B801A6C3BAF1548E"/>
          </w:pPr>
          <w:r w:rsidRPr="00BA39FD">
            <w:rPr>
              <w:rStyle w:val="Textodelmarcadordeposicin"/>
            </w:rPr>
            <w:t>Elija un elemen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E2DC1"/>
    <w:rsid w:val="000D73E8"/>
    <w:rsid w:val="00286DB4"/>
    <w:rsid w:val="002F587E"/>
    <w:rsid w:val="00322BD4"/>
    <w:rsid w:val="005E2DC1"/>
    <w:rsid w:val="00661033"/>
    <w:rsid w:val="006C042F"/>
    <w:rsid w:val="00D97E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s-CL" w:eastAsia="es-C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rsid w:val="005E2DC1"/>
    <w:rPr>
      <w:color w:val="808080"/>
    </w:rPr>
  </w:style>
  <w:style w:type="paragraph" w:customStyle="1" w:styleId="27960A9A10F4432E966FCF57BECE3556">
    <w:name w:val="27960A9A10F4432E966FCF57BECE3556"/>
    <w:rsid w:val="005E2DC1"/>
  </w:style>
  <w:style w:type="paragraph" w:customStyle="1" w:styleId="2B420BA01A934DA5B801A6C3BAF1548E">
    <w:name w:val="2B420BA01A934DA5B801A6C3BAF1548E"/>
    <w:rsid w:val="005E2DC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BF023F-0293-4BED-9E22-67D7EC4007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51</Words>
  <Characters>2486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GAI</dc:creator>
  <cp:lastModifiedBy>Juan Luis Quiroz</cp:lastModifiedBy>
  <cp:revision>2</cp:revision>
  <cp:lastPrinted>2014-04-25T23:26:00Z</cp:lastPrinted>
  <dcterms:created xsi:type="dcterms:W3CDTF">2019-10-03T15:11:00Z</dcterms:created>
  <dcterms:modified xsi:type="dcterms:W3CDTF">2019-10-03T15:11:00Z</dcterms:modified>
</cp:coreProperties>
</file>